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726CB241" w:rsidR="00BA2A7B" w:rsidRPr="00BA2A7B" w:rsidRDefault="00F4746A" w:rsidP="00752F4D">
      <w:pPr>
        <w:pBdr>
          <w:left w:val="double" w:sz="18" w:space="4" w:color="395861" w:themeColor="text2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CB537E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July</w:t>
      </w:r>
      <w:r w:rsidR="00CA6B92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2022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 </w:t>
      </w:r>
    </w:p>
    <w:p w14:paraId="6B7468AC" w14:textId="3A0DD21A" w:rsidR="00BA2A7B" w:rsidRPr="00BA2A7B" w:rsidRDefault="00BA2A7B" w:rsidP="00752F4D">
      <w:pPr>
        <w:numPr>
          <w:ilvl w:val="1"/>
          <w:numId w:val="0"/>
        </w:numPr>
        <w:pBdr>
          <w:left w:val="double" w:sz="18" w:space="4" w:color="395861" w:themeColor="text2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3FCA9D40" w14:textId="53588743" w:rsidR="00D132D9" w:rsidRDefault="00223AC8" w:rsidP="00920A20">
      <w:pPr>
        <w:rPr>
          <w:i/>
          <w:iCs/>
        </w:rPr>
      </w:pPr>
      <w:r w:rsidRPr="005E66E2">
        <w:rPr>
          <w:i/>
          <w:iCs/>
        </w:rPr>
        <w:t xml:space="preserve">The theme for the </w:t>
      </w:r>
      <w:r w:rsidR="008B7051" w:rsidRPr="005E66E2">
        <w:rPr>
          <w:i/>
          <w:iCs/>
        </w:rPr>
        <w:t>second</w:t>
      </w:r>
      <w:r w:rsidRPr="005E66E2">
        <w:rPr>
          <w:i/>
          <w:iCs/>
        </w:rPr>
        <w:t xml:space="preserve"> quarter is </w:t>
      </w:r>
      <w:r w:rsidR="00285155">
        <w:rPr>
          <w:b/>
          <w:bCs/>
          <w:i/>
          <w:iCs/>
        </w:rPr>
        <w:t>e</w:t>
      </w:r>
      <w:r w:rsidR="008B7051" w:rsidRPr="005E66E2">
        <w:rPr>
          <w:b/>
          <w:bCs/>
          <w:i/>
          <w:iCs/>
        </w:rPr>
        <w:t xml:space="preserve">fficient </w:t>
      </w:r>
      <w:r w:rsidR="00285155">
        <w:rPr>
          <w:b/>
          <w:bCs/>
          <w:i/>
          <w:iCs/>
        </w:rPr>
        <w:t>s</w:t>
      </w:r>
      <w:r w:rsidR="008B7051" w:rsidRPr="005E66E2">
        <w:rPr>
          <w:b/>
          <w:bCs/>
          <w:i/>
          <w:iCs/>
        </w:rPr>
        <w:t>ystems</w:t>
      </w:r>
      <w:r w:rsidRPr="005E66E2">
        <w:rPr>
          <w:i/>
          <w:iCs/>
        </w:rPr>
        <w:t xml:space="preserve">. </w:t>
      </w:r>
      <w:r w:rsidR="00A812A8" w:rsidRPr="005E66E2">
        <w:rPr>
          <w:i/>
          <w:iCs/>
        </w:rPr>
        <w:t xml:space="preserve">During </w:t>
      </w:r>
      <w:r w:rsidR="008E1C7F">
        <w:rPr>
          <w:i/>
          <w:iCs/>
        </w:rPr>
        <w:t>July</w:t>
      </w:r>
      <w:r w:rsidR="001E3A9B" w:rsidRPr="005E66E2">
        <w:rPr>
          <w:i/>
          <w:iCs/>
        </w:rPr>
        <w:t>,</w:t>
      </w:r>
      <w:r w:rsidR="00A812A8" w:rsidRPr="005E66E2">
        <w:rPr>
          <w:i/>
          <w:iCs/>
        </w:rPr>
        <w:t xml:space="preserve"> </w:t>
      </w:r>
      <w:r w:rsidR="00ED50DB" w:rsidRPr="005E66E2">
        <w:rPr>
          <w:i/>
          <w:iCs/>
        </w:rPr>
        <w:t>we</w:t>
      </w:r>
      <w:r w:rsidR="00A812A8" w:rsidRPr="005E66E2">
        <w:rPr>
          <w:i/>
          <w:iCs/>
        </w:rPr>
        <w:t xml:space="preserve"> focus </w:t>
      </w:r>
      <w:r w:rsidR="008E1C7F" w:rsidRPr="008E1C7F">
        <w:rPr>
          <w:i/>
          <w:iCs/>
        </w:rPr>
        <w:t>on developing s</w:t>
      </w:r>
      <w:r w:rsidR="008E1C7F">
        <w:rPr>
          <w:i/>
          <w:iCs/>
        </w:rPr>
        <w:t>trategie</w:t>
      </w:r>
      <w:r w:rsidR="008E1C7F" w:rsidRPr="008E1C7F">
        <w:rPr>
          <w:i/>
          <w:iCs/>
        </w:rPr>
        <w:t>s and habits that allow for efficient use of time and improved business practices.</w:t>
      </w:r>
    </w:p>
    <w:p w14:paraId="1EA60132" w14:textId="77777777" w:rsidR="008E1C7F" w:rsidRPr="005E66E2" w:rsidRDefault="008E1C7F" w:rsidP="00920A20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132D9" w:rsidRPr="005E66E2" w14:paraId="022ACF40" w14:textId="77777777" w:rsidTr="001F4704">
        <w:tc>
          <w:tcPr>
            <w:tcW w:w="935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4C76F2A" w14:textId="77777777" w:rsidR="00D132D9" w:rsidRPr="005E66E2" w:rsidRDefault="00D132D9" w:rsidP="00D132D9">
            <w:pPr>
              <w:rPr>
                <w:rFonts w:cstheme="minorHAnsi"/>
                <w:b/>
                <w:bCs/>
              </w:rPr>
            </w:pPr>
            <w:r w:rsidRPr="005E66E2">
              <w:rPr>
                <w:rFonts w:cstheme="minorHAnsi"/>
                <w:b/>
                <w:bCs/>
              </w:rPr>
              <w:t>ROOM SETUP</w:t>
            </w:r>
          </w:p>
          <w:p w14:paraId="42005747" w14:textId="77777777" w:rsidR="00D132D9" w:rsidRPr="005E66E2" w:rsidRDefault="00D132D9" w:rsidP="00D132D9">
            <w:pPr>
              <w:numPr>
                <w:ilvl w:val="0"/>
                <w:numId w:val="2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>Dry erase board or flip chart and markers</w:t>
            </w:r>
          </w:p>
          <w:p w14:paraId="22212167" w14:textId="77777777" w:rsidR="00D132D9" w:rsidRPr="005E66E2" w:rsidRDefault="00D132D9" w:rsidP="00D132D9">
            <w:pPr>
              <w:pStyle w:val="ListParagraph"/>
              <w:numPr>
                <w:ilvl w:val="1"/>
                <w:numId w:val="2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 xml:space="preserve">Label an area “Parking Lot.” </w:t>
            </w:r>
          </w:p>
          <w:p w14:paraId="6C0B2164" w14:textId="7E5E391D" w:rsidR="00D132D9" w:rsidRPr="005E66E2" w:rsidRDefault="00D132D9" w:rsidP="00D132D9">
            <w:pPr>
              <w:pStyle w:val="ListParagraph"/>
              <w:numPr>
                <w:ilvl w:val="1"/>
                <w:numId w:val="2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 xml:space="preserve">When an agent brings up a question that needs more thought and </w:t>
            </w:r>
            <w:r w:rsidR="00CB537E">
              <w:rPr>
                <w:rFonts w:cstheme="minorHAnsi"/>
              </w:rPr>
              <w:t>response time</w:t>
            </w:r>
            <w:r w:rsidRPr="005E66E2">
              <w:rPr>
                <w:rFonts w:cstheme="minorHAnsi"/>
              </w:rPr>
              <w:t xml:space="preserve">, add </w:t>
            </w:r>
            <w:r w:rsidR="00CB537E">
              <w:rPr>
                <w:rFonts w:cstheme="minorHAnsi"/>
              </w:rPr>
              <w:t xml:space="preserve">it </w:t>
            </w:r>
            <w:r w:rsidRPr="005E66E2">
              <w:rPr>
                <w:rFonts w:cstheme="minorHAnsi"/>
              </w:rPr>
              <w:t>to the “Parking Lot.” Discuss this item at the end of the meeting if time permits or at the next appropriate meeting.</w:t>
            </w:r>
          </w:p>
          <w:p w14:paraId="020CE348" w14:textId="77777777" w:rsidR="00D132D9" w:rsidRPr="005E66E2" w:rsidRDefault="00D132D9" w:rsidP="00D132D9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>Projector/TV/Audio for PowerPoint presentation</w:t>
            </w:r>
          </w:p>
          <w:p w14:paraId="4377EEA3" w14:textId="2FD4CED2" w:rsidR="00D132D9" w:rsidRDefault="00D132D9" w:rsidP="00D132D9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</w:rPr>
            </w:pPr>
            <w:r w:rsidRPr="005E66E2">
              <w:rPr>
                <w:rFonts w:cstheme="minorHAnsi"/>
              </w:rPr>
              <w:t xml:space="preserve">Play upbeat music 15 minutes </w:t>
            </w:r>
            <w:r w:rsidR="007B0530">
              <w:rPr>
                <w:rFonts w:cstheme="minorHAnsi"/>
              </w:rPr>
              <w:t>before</w:t>
            </w:r>
            <w:r w:rsidRPr="005E66E2">
              <w:rPr>
                <w:rFonts w:cstheme="minorHAnsi"/>
              </w:rPr>
              <w:t xml:space="preserve"> the start of the meeting.</w:t>
            </w:r>
          </w:p>
          <w:p w14:paraId="120F0E95" w14:textId="6F40D77B" w:rsidR="00F16C84" w:rsidRPr="005E66E2" w:rsidRDefault="00F4746A" w:rsidP="00D132D9">
            <w:pPr>
              <w:pStyle w:val="ListParagraph"/>
              <w:numPr>
                <w:ilvl w:val="0"/>
                <w:numId w:val="22"/>
              </w:numPr>
              <w:rPr>
                <w:rFonts w:cstheme="minorHAnsi"/>
              </w:rPr>
            </w:pPr>
            <w:hyperlink r:id="rId9" w:history="1">
              <w:r w:rsidR="00CB537E">
                <w:rPr>
                  <w:rStyle w:val="Hyperlink"/>
                  <w:rFonts w:cstheme="minorHAnsi"/>
                </w:rPr>
                <w:t>Top 10 Contest</w:t>
              </w:r>
            </w:hyperlink>
            <w:r w:rsidR="00F16C84">
              <w:rPr>
                <w:rFonts w:cstheme="minorHAnsi"/>
              </w:rPr>
              <w:t xml:space="preserve"> – </w:t>
            </w:r>
            <w:r w:rsidR="00CB537E">
              <w:rPr>
                <w:rFonts w:cstheme="minorHAnsi"/>
              </w:rPr>
              <w:t>D</w:t>
            </w:r>
            <w:r w:rsidR="00CB537E">
              <w:t>ecorate your</w:t>
            </w:r>
            <w:r w:rsidR="008B794F">
              <w:rPr>
                <w:rFonts w:cstheme="minorHAnsi"/>
              </w:rPr>
              <w:t xml:space="preserve"> meeting space</w:t>
            </w:r>
            <w:r w:rsidR="00CB537E">
              <w:rPr>
                <w:rFonts w:cstheme="minorHAnsi"/>
              </w:rPr>
              <w:t xml:space="preserve"> </w:t>
            </w:r>
            <w:r w:rsidR="00CB537E">
              <w:t xml:space="preserve">for </w:t>
            </w:r>
            <w:r w:rsidR="008E1C7F">
              <w:t xml:space="preserve">the </w:t>
            </w:r>
            <w:r w:rsidR="00CB537E">
              <w:t>contest launch</w:t>
            </w:r>
            <w:r w:rsidR="008E1C7F">
              <w:t>, updates, and conclusion</w:t>
            </w:r>
            <w:r w:rsidR="00F16C84">
              <w:rPr>
                <w:rFonts w:cstheme="minorHAnsi"/>
              </w:rPr>
              <w:t>.</w:t>
            </w:r>
          </w:p>
          <w:p w14:paraId="6B0AC6DF" w14:textId="77777777" w:rsidR="00D132D9" w:rsidRPr="005E66E2" w:rsidRDefault="00D132D9" w:rsidP="00D132D9">
            <w:pPr>
              <w:rPr>
                <w:rFonts w:cstheme="minorHAnsi"/>
                <w:u w:val="single"/>
              </w:rPr>
            </w:pPr>
          </w:p>
          <w:p w14:paraId="177C39D2" w14:textId="77777777" w:rsidR="00D132D9" w:rsidRPr="005E66E2" w:rsidRDefault="00D132D9" w:rsidP="00D132D9">
            <w:pPr>
              <w:rPr>
                <w:rFonts w:cstheme="minorHAnsi"/>
                <w:b/>
                <w:bCs/>
              </w:rPr>
            </w:pPr>
            <w:r w:rsidRPr="005E66E2">
              <w:rPr>
                <w:rFonts w:cstheme="minorHAnsi"/>
                <w:b/>
                <w:bCs/>
              </w:rPr>
              <w:t>HANDOUTS</w:t>
            </w:r>
          </w:p>
          <w:p w14:paraId="05B08FCE" w14:textId="65746CDC" w:rsidR="00B7393F" w:rsidRPr="00B7393F" w:rsidRDefault="00F4746A" w:rsidP="00B7393F">
            <w:pPr>
              <w:pStyle w:val="ListParagraph"/>
              <w:numPr>
                <w:ilvl w:val="0"/>
                <w:numId w:val="37"/>
              </w:numPr>
              <w:rPr>
                <w:rFonts w:cstheme="minorHAnsi"/>
                <w:b/>
                <w:bCs/>
              </w:rPr>
            </w:pPr>
            <w:hyperlink r:id="rId10" w:history="1">
              <w:r w:rsidR="00B7393F" w:rsidRPr="005E66E2">
                <w:rPr>
                  <w:rStyle w:val="Hyperlink"/>
                  <w:rFonts w:cstheme="minorHAnsi"/>
                </w:rPr>
                <w:t>Agent Agenda</w:t>
              </w:r>
            </w:hyperlink>
            <w:r w:rsidR="00B7393F" w:rsidRPr="005E66E2">
              <w:rPr>
                <w:rFonts w:cstheme="minorHAnsi"/>
              </w:rPr>
              <w:t xml:space="preserve"> (can be distributed electronically to eliminate paper waste)</w:t>
            </w:r>
          </w:p>
          <w:p w14:paraId="09CA6704" w14:textId="10711C85" w:rsidR="00B7393F" w:rsidRPr="00B7393F" w:rsidRDefault="00B7393F" w:rsidP="00B7393F">
            <w:pPr>
              <w:pStyle w:val="ListParagraph"/>
              <w:numPr>
                <w:ilvl w:val="0"/>
                <w:numId w:val="37"/>
              </w:numPr>
              <w:rPr>
                <w:rFonts w:cstheme="minorHAnsi"/>
              </w:rPr>
            </w:pPr>
            <w:r w:rsidRPr="00B7393F">
              <w:rPr>
                <w:rFonts w:cstheme="minorHAnsi"/>
              </w:rPr>
              <w:t>Learning Sprint Handouts</w:t>
            </w:r>
          </w:p>
          <w:p w14:paraId="13C2FAD8" w14:textId="28A98119" w:rsidR="00D132D9" w:rsidRPr="00B7393F" w:rsidRDefault="00D132D9" w:rsidP="00B7393F">
            <w:pPr>
              <w:pStyle w:val="ListParagraph"/>
              <w:numPr>
                <w:ilvl w:val="0"/>
                <w:numId w:val="41"/>
              </w:numPr>
              <w:rPr>
                <w:rStyle w:val="Hyperlink"/>
                <w:rFonts w:cstheme="minorHAnsi"/>
                <w:b/>
                <w:bCs/>
                <w:color w:val="auto"/>
                <w:u w:val="none"/>
              </w:rPr>
            </w:pPr>
            <w:r w:rsidRPr="005E66E2">
              <w:rPr>
                <w:rFonts w:cstheme="minorHAnsi"/>
              </w:rPr>
              <w:fldChar w:fldCharType="begin"/>
            </w:r>
            <w:r w:rsidRPr="00B7393F">
              <w:rPr>
                <w:rFonts w:cstheme="minorHAnsi"/>
              </w:rPr>
              <w:instrText xml:space="preserve"> HYPERLINK "https://sparkandlogic.com/wp-content/uploads/2021/06/Monthly-Goals-Activity.pdf" </w:instrText>
            </w:r>
            <w:r w:rsidRPr="005E66E2">
              <w:rPr>
                <w:rFonts w:cstheme="minorHAnsi"/>
              </w:rPr>
              <w:fldChar w:fldCharType="separate"/>
            </w:r>
            <w:r w:rsidRPr="00B7393F">
              <w:rPr>
                <w:rStyle w:val="Hyperlink"/>
                <w:rFonts w:cstheme="minorHAnsi"/>
              </w:rPr>
              <w:t>Monthly Goals Worksheet</w:t>
            </w:r>
          </w:p>
          <w:p w14:paraId="07ADF03D" w14:textId="11EE284E" w:rsidR="00D132D9" w:rsidRDefault="00D132D9" w:rsidP="00B7393F">
            <w:pPr>
              <w:numPr>
                <w:ilvl w:val="0"/>
                <w:numId w:val="41"/>
              </w:numPr>
            </w:pPr>
            <w:r w:rsidRPr="005E66E2">
              <w:rPr>
                <w:rFonts w:cstheme="minorHAnsi"/>
              </w:rPr>
              <w:fldChar w:fldCharType="end"/>
            </w:r>
            <w:hyperlink r:id="rId11" w:history="1">
              <w:r w:rsidR="00CB537E" w:rsidRPr="00CB537E">
                <w:rPr>
                  <w:rStyle w:val="Hyperlink"/>
                </w:rPr>
                <w:t>7 Tips for Better Time Management Worksheet</w:t>
              </w:r>
            </w:hyperlink>
            <w:r w:rsidR="00CB537E">
              <w:t xml:space="preserve"> </w:t>
            </w:r>
          </w:p>
          <w:p w14:paraId="2D286802" w14:textId="3387BB62" w:rsidR="00B7393F" w:rsidRPr="005E66E2" w:rsidRDefault="00F4746A" w:rsidP="00CB537E">
            <w:pPr>
              <w:numPr>
                <w:ilvl w:val="0"/>
                <w:numId w:val="41"/>
              </w:numPr>
            </w:pPr>
            <w:hyperlink r:id="rId12" w:history="1">
              <w:r w:rsidR="00CB537E" w:rsidRPr="00CB537E">
                <w:rPr>
                  <w:rStyle w:val="Hyperlink"/>
                </w:rPr>
                <w:t>Essential Time Management Skills Worksheet</w:t>
              </w:r>
            </w:hyperlink>
          </w:p>
        </w:tc>
      </w:tr>
    </w:tbl>
    <w:p w14:paraId="35AF98B6" w14:textId="77777777" w:rsidR="00DE26DE" w:rsidRPr="005E66E2" w:rsidRDefault="00DE26DE" w:rsidP="00920A20"/>
    <w:p w14:paraId="44816B13" w14:textId="7E8F9AC7" w:rsidR="00894D9B" w:rsidRPr="005E66E2" w:rsidRDefault="00223AC8" w:rsidP="00920A20">
      <w:pPr>
        <w:rPr>
          <w:b/>
          <w:bCs/>
        </w:rPr>
      </w:pPr>
      <w:r w:rsidRPr="005E66E2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23AC8" w:rsidRPr="00F74CB2" w14:paraId="008719F3" w14:textId="77777777" w:rsidTr="00752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3E89252C" w14:textId="77777777" w:rsidR="00752F4D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</w:p>
          <w:p w14:paraId="103FF42D" w14:textId="266CFF41" w:rsidR="00223AC8" w:rsidRPr="007A5F07" w:rsidRDefault="00223AC8" w:rsidP="00752F4D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D349D2B" w14:textId="1FBD44BF" w:rsidR="000037E6" w:rsidRDefault="001F1A36" w:rsidP="000037E6">
      <w:pPr>
        <w:numPr>
          <w:ilvl w:val="1"/>
          <w:numId w:val="9"/>
        </w:numPr>
      </w:pPr>
      <w:r>
        <w:t xml:space="preserve">“Parking Lot” items from previous meetings </w:t>
      </w:r>
    </w:p>
    <w:p w14:paraId="3B031FBD" w14:textId="77777777" w:rsidR="008E1C7F" w:rsidRDefault="008E1C7F" w:rsidP="008E1C7F">
      <w:pPr>
        <w:ind w:left="720"/>
      </w:pPr>
    </w:p>
    <w:p w14:paraId="2B2F30B2" w14:textId="0C176781" w:rsidR="006E5C53" w:rsidRDefault="00CB537E" w:rsidP="000507E0">
      <w:pPr>
        <w:numPr>
          <w:ilvl w:val="0"/>
          <w:numId w:val="9"/>
        </w:numPr>
      </w:pPr>
      <w:r>
        <w:lastRenderedPageBreak/>
        <w:t xml:space="preserve">Agent </w:t>
      </w:r>
      <w:r w:rsidR="007F091F">
        <w:t xml:space="preserve">Contest </w:t>
      </w:r>
      <w:r w:rsidR="007F091F" w:rsidRPr="006E5C53">
        <w:rPr>
          <w:color w:val="FF0000"/>
        </w:rPr>
        <w:t>(5 minutes)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0203AD" w:rsidRPr="00D90BEB" w14:paraId="0D1603BE" w14:textId="77777777" w:rsidTr="006E5C53">
        <w:trPr>
          <w:trHeight w:val="2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" w:type="pct"/>
            <w:shd w:val="clear" w:color="auto" w:fill="E7EFF1"/>
          </w:tcPr>
          <w:p w14:paraId="53CB01B0" w14:textId="77777777" w:rsidR="000203AD" w:rsidRPr="006E5C53" w:rsidRDefault="000203AD" w:rsidP="008C14AC">
            <w:pPr>
              <w:rPr>
                <w:sz w:val="22"/>
                <w:szCs w:val="22"/>
              </w:rPr>
            </w:pPr>
            <w:r w:rsidRPr="006E5C53">
              <w:rPr>
                <w:noProof/>
              </w:rPr>
              <w:drawing>
                <wp:inline distT="0" distB="0" distL="0" distR="0" wp14:anchorId="209A4B5E" wp14:editId="5A4A2997">
                  <wp:extent cx="327241" cy="327241"/>
                  <wp:effectExtent l="0" t="0" r="0" b="0"/>
                  <wp:docPr id="4" name="Graphic 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pct"/>
            <w:shd w:val="clear" w:color="auto" w:fill="E7EFF1"/>
          </w:tcPr>
          <w:p w14:paraId="110B9434" w14:textId="7114FA8D" w:rsidR="00CB537E" w:rsidRPr="00CB537E" w:rsidRDefault="00F4746A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hyperlink r:id="rId15" w:history="1">
              <w:r w:rsidR="00CB537E" w:rsidRPr="00CB537E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Top 10 Contest</w:t>
              </w:r>
            </w:hyperlink>
            <w:r w:rsidR="00CB537E" w:rsidRPr="00CB537E">
              <w:rPr>
                <w:rFonts w:ascii="Calibri" w:hAnsi="Calibri" w:cs="Calibri"/>
                <w:sz w:val="22"/>
                <w:szCs w:val="22"/>
              </w:rPr>
              <w:t xml:space="preserve"> – Agents compete to earn the most points by working on their business in ten top areas such as goal setting, growth strategies, marketing, and systems.</w:t>
            </w:r>
          </w:p>
          <w:p w14:paraId="12E25CB7" w14:textId="77777777" w:rsidR="00CB537E" w:rsidRPr="00CB537E" w:rsidRDefault="00CB537E" w:rsidP="006E5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</w:p>
          <w:p w14:paraId="6A8B2ADA" w14:textId="6930DEDB" w:rsidR="006E5C53" w:rsidRPr="00CB537E" w:rsidRDefault="006E5C53" w:rsidP="006E5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CB537E">
              <w:rPr>
                <w:b/>
                <w:bCs/>
                <w:sz w:val="22"/>
                <w:szCs w:val="22"/>
              </w:rPr>
              <w:t xml:space="preserve">Contest </w:t>
            </w:r>
            <w:r w:rsidR="00CB537E" w:rsidRPr="00CB537E">
              <w:rPr>
                <w:b/>
                <w:bCs/>
                <w:sz w:val="22"/>
                <w:szCs w:val="22"/>
              </w:rPr>
              <w:t>Announcement</w:t>
            </w:r>
          </w:p>
          <w:p w14:paraId="7AC8EC4D" w14:textId="5FE15A99" w:rsidR="00CB537E" w:rsidRPr="00CB537E" w:rsidRDefault="00CB537E" w:rsidP="00CB537E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 xml:space="preserve">Distribute (or email) the </w:t>
            </w:r>
            <w:hyperlink r:id="rId16" w:history="1">
              <w:r w:rsidRPr="00CB537E">
                <w:rPr>
                  <w:rStyle w:val="Hyperlink"/>
                  <w:sz w:val="22"/>
                  <w:szCs w:val="22"/>
                </w:rPr>
                <w:t>Top 10 Contest Flyer</w:t>
              </w:r>
            </w:hyperlink>
            <w:r w:rsidRPr="00CB537E">
              <w:rPr>
                <w:sz w:val="22"/>
                <w:szCs w:val="22"/>
              </w:rPr>
              <w:t>.</w:t>
            </w:r>
          </w:p>
          <w:p w14:paraId="667D4070" w14:textId="1EE8F469" w:rsidR="00CB537E" w:rsidRPr="00CB537E" w:rsidRDefault="00CB537E" w:rsidP="00CB537E">
            <w:pPr>
              <w:pStyle w:val="ListParagraph"/>
              <w:numPr>
                <w:ilvl w:val="0"/>
                <w:numId w:val="4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Announce the contest details and logistics:</w:t>
            </w:r>
          </w:p>
          <w:p w14:paraId="6E1E01EB" w14:textId="77777777" w:rsidR="00CB537E" w:rsidRPr="00CB537E" w:rsidRDefault="00CB537E" w:rsidP="00CB537E">
            <w:pPr>
              <w:pStyle w:val="ListParagraph"/>
              <w:numPr>
                <w:ilvl w:val="1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Contest dates</w:t>
            </w:r>
          </w:p>
          <w:p w14:paraId="0A61B25B" w14:textId="77777777" w:rsidR="00CB537E" w:rsidRPr="00CB537E" w:rsidRDefault="00CB537E" w:rsidP="00CB537E">
            <w:pPr>
              <w:pStyle w:val="ListParagraph"/>
              <w:numPr>
                <w:ilvl w:val="1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Prizes</w:t>
            </w:r>
          </w:p>
          <w:p w14:paraId="06024BF4" w14:textId="24D16845" w:rsidR="006E5C53" w:rsidRPr="00CB537E" w:rsidRDefault="00CB537E" w:rsidP="00CB537E">
            <w:pPr>
              <w:pStyle w:val="ListParagraph"/>
              <w:numPr>
                <w:ilvl w:val="1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How to sign up</w:t>
            </w:r>
          </w:p>
          <w:p w14:paraId="1099F17E" w14:textId="77777777" w:rsidR="00CB537E" w:rsidRPr="00CB537E" w:rsidRDefault="00CB537E" w:rsidP="00CB537E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22635BE1" w14:textId="2F88D08A" w:rsidR="006E5C53" w:rsidRPr="00CB537E" w:rsidRDefault="00CB537E" w:rsidP="006E5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CB537E">
              <w:rPr>
                <w:b/>
                <w:bCs/>
                <w:sz w:val="22"/>
                <w:szCs w:val="22"/>
              </w:rPr>
              <w:t>Contest Launch</w:t>
            </w:r>
          </w:p>
          <w:p w14:paraId="59D5ACC6" w14:textId="01E57306" w:rsidR="00CB537E" w:rsidRPr="00CB537E" w:rsidRDefault="00CB537E" w:rsidP="00CB537E">
            <w:pPr>
              <w:pStyle w:val="ListParagraph"/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 xml:space="preserve">Hand out and review the </w:t>
            </w:r>
            <w:hyperlink r:id="rId17" w:history="1">
              <w:r w:rsidRPr="00CB537E">
                <w:rPr>
                  <w:rStyle w:val="Hyperlink"/>
                  <w:sz w:val="22"/>
                  <w:szCs w:val="22"/>
                </w:rPr>
                <w:t>Activity Tracker</w:t>
              </w:r>
            </w:hyperlink>
            <w:r w:rsidRPr="00CB537E">
              <w:rPr>
                <w:sz w:val="22"/>
                <w:szCs w:val="22"/>
              </w:rPr>
              <w:t xml:space="preserve"> sheets (1 per week per agent.)</w:t>
            </w:r>
          </w:p>
          <w:p w14:paraId="690815D1" w14:textId="648108A9" w:rsidR="00CB537E" w:rsidRPr="00CB537E" w:rsidRDefault="00CB537E" w:rsidP="00CB537E">
            <w:pPr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Review the contest rules.</w:t>
            </w:r>
          </w:p>
          <w:p w14:paraId="10E0522F" w14:textId="4C8D6FD5" w:rsidR="00CB537E" w:rsidRPr="00CB537E" w:rsidRDefault="00CB537E" w:rsidP="00CB537E">
            <w:pPr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Identify when and where to turn in each week’s tracking sheets.</w:t>
            </w:r>
          </w:p>
          <w:p w14:paraId="236749F8" w14:textId="4EC55404" w:rsidR="00CB537E" w:rsidRPr="00CB537E" w:rsidRDefault="00CB537E" w:rsidP="00CB537E">
            <w:pPr>
              <w:numPr>
                <w:ilvl w:val="0"/>
                <w:numId w:val="4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Highlight the prizes.</w:t>
            </w:r>
          </w:p>
          <w:p w14:paraId="271E0936" w14:textId="77777777" w:rsidR="00CB537E" w:rsidRPr="00CB537E" w:rsidRDefault="00CB537E" w:rsidP="00CB537E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0083F95A" w14:textId="522AF7D1" w:rsidR="00CB537E" w:rsidRPr="00CB537E" w:rsidRDefault="00CB537E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CB537E">
              <w:rPr>
                <w:b/>
                <w:bCs/>
                <w:sz w:val="22"/>
                <w:szCs w:val="22"/>
              </w:rPr>
              <w:t>Contest Updates</w:t>
            </w:r>
          </w:p>
          <w:p w14:paraId="0FE46BC6" w14:textId="3D6D226C" w:rsidR="00CB537E" w:rsidRPr="00CB537E" w:rsidRDefault="00CB537E" w:rsidP="00CB537E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 xml:space="preserve">Update your scoreboard with </w:t>
            </w:r>
            <w:r w:rsidR="008E1C7F">
              <w:rPr>
                <w:sz w:val="22"/>
                <w:szCs w:val="22"/>
              </w:rPr>
              <w:t>the points agents have earned</w:t>
            </w:r>
            <w:r w:rsidRPr="00CB537E">
              <w:rPr>
                <w:sz w:val="22"/>
                <w:szCs w:val="22"/>
              </w:rPr>
              <w:t xml:space="preserve">. </w:t>
            </w:r>
            <w:r w:rsidRPr="00CB537E">
              <w:rPr>
                <w:i/>
                <w:iCs/>
                <w:sz w:val="22"/>
                <w:szCs w:val="22"/>
              </w:rPr>
              <w:t xml:space="preserve">Tip: Use the </w:t>
            </w:r>
            <w:hyperlink r:id="rId18" w:history="1">
              <w:r w:rsidRPr="00CB537E">
                <w:rPr>
                  <w:rStyle w:val="Hyperlink"/>
                  <w:i/>
                  <w:iCs/>
                  <w:sz w:val="22"/>
                  <w:szCs w:val="22"/>
                </w:rPr>
                <w:t>management tracker</w:t>
              </w:r>
            </w:hyperlink>
            <w:r w:rsidRPr="00CB537E">
              <w:rPr>
                <w:i/>
                <w:iCs/>
                <w:sz w:val="22"/>
                <w:szCs w:val="22"/>
              </w:rPr>
              <w:t xml:space="preserve"> to </w:t>
            </w:r>
            <w:r w:rsidR="008E1C7F">
              <w:rPr>
                <w:i/>
                <w:iCs/>
                <w:sz w:val="22"/>
                <w:szCs w:val="22"/>
              </w:rPr>
              <w:t>calculate point totals easily</w:t>
            </w:r>
            <w:r w:rsidRPr="00CB537E">
              <w:rPr>
                <w:i/>
                <w:iCs/>
                <w:sz w:val="22"/>
                <w:szCs w:val="22"/>
              </w:rPr>
              <w:t>.</w:t>
            </w:r>
          </w:p>
          <w:p w14:paraId="60D17D75" w14:textId="7B92D476" w:rsidR="00CB537E" w:rsidRPr="00CB537E" w:rsidRDefault="00CB537E" w:rsidP="00CB537E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Recognize weekly and overall top point-earners.</w:t>
            </w:r>
          </w:p>
          <w:p w14:paraId="4AED9DA4" w14:textId="02087704" w:rsidR="00CB537E" w:rsidRPr="00CB537E" w:rsidRDefault="00CB537E" w:rsidP="00CB537E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 xml:space="preserve">Acknowledge </w:t>
            </w:r>
            <w:r w:rsidR="008E1C7F">
              <w:rPr>
                <w:sz w:val="22"/>
                <w:szCs w:val="22"/>
              </w:rPr>
              <w:t>exception</w:t>
            </w:r>
            <w:r w:rsidRPr="00CB537E">
              <w:rPr>
                <w:sz w:val="22"/>
                <w:szCs w:val="22"/>
              </w:rPr>
              <w:t>al point</w:t>
            </w:r>
            <w:r w:rsidR="008E1C7F">
              <w:rPr>
                <w:sz w:val="22"/>
                <w:szCs w:val="22"/>
              </w:rPr>
              <w:t>-</w:t>
            </w:r>
            <w:r w:rsidRPr="00CB537E">
              <w:rPr>
                <w:sz w:val="22"/>
                <w:szCs w:val="22"/>
              </w:rPr>
              <w:t>earning achievements.</w:t>
            </w:r>
          </w:p>
          <w:p w14:paraId="3708BE1A" w14:textId="77777777" w:rsidR="00CB537E" w:rsidRPr="00CB537E" w:rsidRDefault="00CB537E" w:rsidP="00CB537E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Remind agents when and where to turn in Activity Tracker sheets.</w:t>
            </w:r>
          </w:p>
          <w:p w14:paraId="4644631F" w14:textId="77777777" w:rsidR="00CB537E" w:rsidRPr="00CB537E" w:rsidRDefault="00CB537E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  <w:p w14:paraId="5E985CDC" w14:textId="7DAF1A2F" w:rsidR="00CB537E" w:rsidRPr="00CB537E" w:rsidRDefault="00CB537E" w:rsidP="00CB53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CB537E">
              <w:rPr>
                <w:b/>
                <w:bCs/>
                <w:sz w:val="22"/>
                <w:szCs w:val="22"/>
              </w:rPr>
              <w:t>Contest Conclusion</w:t>
            </w:r>
          </w:p>
          <w:p w14:paraId="517C06DF" w14:textId="654B21AB" w:rsidR="00CB537E" w:rsidRPr="00CB537E" w:rsidRDefault="00CB537E" w:rsidP="00CB537E">
            <w:pPr>
              <w:pStyle w:val="ListParagraph"/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Keep the scoreboard secret until the big reveal.</w:t>
            </w:r>
          </w:p>
          <w:p w14:paraId="0E57795C" w14:textId="3647C1A3" w:rsidR="00CB537E" w:rsidRPr="00CB537E" w:rsidRDefault="00CB537E" w:rsidP="00CB537E">
            <w:pPr>
              <w:pStyle w:val="ListParagraph"/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537E">
              <w:rPr>
                <w:sz w:val="22"/>
                <w:szCs w:val="22"/>
              </w:rPr>
              <w:t>Make a show of awarding prizes.</w:t>
            </w:r>
          </w:p>
          <w:p w14:paraId="56260EE3" w14:textId="19CA7E57" w:rsidR="00CB537E" w:rsidRPr="00CB537E" w:rsidRDefault="00CB537E" w:rsidP="00CB537E">
            <w:pPr>
              <w:pStyle w:val="ListParagraph"/>
              <w:numPr>
                <w:ilvl w:val="0"/>
                <w:numId w:val="4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537E">
              <w:rPr>
                <w:sz w:val="22"/>
                <w:szCs w:val="22"/>
              </w:rPr>
              <w:t xml:space="preserve">Take photos of </w:t>
            </w:r>
            <w:r w:rsidR="008E1C7F">
              <w:rPr>
                <w:sz w:val="22"/>
                <w:szCs w:val="22"/>
              </w:rPr>
              <w:t xml:space="preserve">the </w:t>
            </w:r>
            <w:r w:rsidRPr="00CB537E">
              <w:rPr>
                <w:sz w:val="22"/>
                <w:szCs w:val="22"/>
              </w:rPr>
              <w:t>winners and the entire group.</w:t>
            </w:r>
          </w:p>
        </w:tc>
      </w:tr>
    </w:tbl>
    <w:p w14:paraId="72519284" w14:textId="77777777" w:rsidR="006E5C53" w:rsidRDefault="006E5C53" w:rsidP="000037E6">
      <w:pPr>
        <w:ind w:left="720"/>
      </w:pP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5C60FE97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3CB7B7E5" w14:textId="77777777" w:rsidR="006E5C53" w:rsidRDefault="006E5C53" w:rsidP="00F16C84">
      <w:pPr>
        <w:ind w:left="720"/>
      </w:pPr>
    </w:p>
    <w:p w14:paraId="0ACDA1DC" w14:textId="7B0A321C" w:rsidR="006E5C53" w:rsidRDefault="00F16C84" w:rsidP="00793B92">
      <w:pPr>
        <w:numPr>
          <w:ilvl w:val="0"/>
          <w:numId w:val="9"/>
        </w:numPr>
      </w:pPr>
      <w:r>
        <w:t xml:space="preserve">Education Opportunities </w:t>
      </w:r>
      <w:r w:rsidRPr="006E5C53">
        <w:rPr>
          <w:color w:val="FF0000"/>
        </w:rPr>
        <w:t>(5 minutes)</w:t>
      </w:r>
    </w:p>
    <w:p w14:paraId="4E07129D" w14:textId="1984CEF0" w:rsidR="00CA47AA" w:rsidRDefault="00CA47AA" w:rsidP="00CA47AA">
      <w:pPr>
        <w:numPr>
          <w:ilvl w:val="1"/>
          <w:numId w:val="9"/>
        </w:numPr>
      </w:pPr>
      <w:r>
        <w:t xml:space="preserve">July Lunch &amp; Learn Workshop: </w:t>
      </w:r>
      <w:hyperlink r:id="rId19" w:history="1">
        <w:r w:rsidRPr="00CA47AA">
          <w:rPr>
            <w:rStyle w:val="Hyperlink"/>
          </w:rPr>
          <w:t>Find Freedom Through Systems</w:t>
        </w:r>
      </w:hyperlink>
    </w:p>
    <w:p w14:paraId="734BF481" w14:textId="03C96B49" w:rsidR="006E5C53" w:rsidRPr="006E5C53" w:rsidRDefault="006E5C53" w:rsidP="006E5C53">
      <w:pPr>
        <w:ind w:left="720"/>
      </w:pPr>
      <w:r>
        <w:rPr>
          <w:i/>
          <w:iCs/>
        </w:rPr>
        <w:t>L</w:t>
      </w:r>
      <w:r w:rsidRPr="006E5C53">
        <w:rPr>
          <w:i/>
          <w:iCs/>
        </w:rPr>
        <w:t xml:space="preserve">earn how to leverage different systems, processes, and checklists to run a more efficient business. </w:t>
      </w:r>
    </w:p>
    <w:tbl>
      <w:tblPr>
        <w:tblStyle w:val="TipTable"/>
        <w:tblpPr w:leftFromText="180" w:rightFromText="180" w:vertAnchor="text" w:horzAnchor="margin" w:tblpY="83"/>
        <w:tblW w:w="5000" w:type="pct"/>
        <w:shd w:val="clear" w:color="auto" w:fill="E7EFF1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8E1C7F" w14:paraId="1C95B3CB" w14:textId="77777777" w:rsidTr="008E1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" w:type="pct"/>
            <w:shd w:val="clear" w:color="auto" w:fill="E7EFF1"/>
          </w:tcPr>
          <w:p w14:paraId="47DB09AE" w14:textId="77777777" w:rsidR="008E1C7F" w:rsidRPr="00426DE7" w:rsidRDefault="008E1C7F" w:rsidP="008E1C7F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361F2E77" wp14:editId="65465C27">
                  <wp:extent cx="327241" cy="327241"/>
                  <wp:effectExtent l="0" t="0" r="0" b="0"/>
                  <wp:docPr id="3" name="Graphic 3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1" w:type="pct"/>
            <w:shd w:val="clear" w:color="auto" w:fill="E7EFF1"/>
          </w:tcPr>
          <w:p w14:paraId="390F45FB" w14:textId="77777777" w:rsidR="008E1C7F" w:rsidRDefault="008E1C7F" w:rsidP="008E1C7F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Provide a quick summary of what the workshop will cover to build interest.</w:t>
            </w:r>
          </w:p>
          <w:p w14:paraId="19FC8BFF" w14:textId="77777777" w:rsidR="008E1C7F" w:rsidRPr="00426DE7" w:rsidRDefault="008E1C7F" w:rsidP="008E1C7F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workshop date, time, and location. </w:t>
            </w:r>
          </w:p>
          <w:p w14:paraId="08937900" w14:textId="77777777" w:rsidR="008E1C7F" w:rsidRPr="00CA47AA" w:rsidRDefault="008E1C7F" w:rsidP="008E1C7F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</w:tc>
      </w:tr>
    </w:tbl>
    <w:p w14:paraId="30EDB328" w14:textId="64964117" w:rsidR="00F16C84" w:rsidRDefault="00F16C84" w:rsidP="00F16C84">
      <w:pPr>
        <w:numPr>
          <w:ilvl w:val="1"/>
          <w:numId w:val="9"/>
        </w:numPr>
      </w:pPr>
      <w:r>
        <w:t>Other real estate classes, events, conferences, etc.</w:t>
      </w:r>
    </w:p>
    <w:p w14:paraId="68E397D9" w14:textId="131270B3" w:rsidR="00814DFD" w:rsidRDefault="00814DFD" w:rsidP="00F16C84"/>
    <w:p w14:paraId="42FFDD60" w14:textId="77777777" w:rsidR="00CB537E" w:rsidRDefault="00CB537E">
      <w:r>
        <w:br w:type="page"/>
      </w:r>
    </w:p>
    <w:p w14:paraId="5B0458B9" w14:textId="418C6B5E" w:rsidR="00814DFD" w:rsidRPr="000203AD" w:rsidRDefault="00814DFD" w:rsidP="006E5C53">
      <w:r>
        <w:lastRenderedPageBreak/>
        <w:t>Practical Learning</w:t>
      </w:r>
      <w:r w:rsidR="00D66ED2" w:rsidRPr="00C73E4B">
        <w:rPr>
          <w:color w:val="FF0000"/>
        </w:rPr>
        <w:t xml:space="preserve"> (</w:t>
      </w:r>
      <w:r w:rsidR="005F0EF4" w:rsidRPr="0064464D">
        <w:rPr>
          <w:color w:val="FF0000"/>
        </w:rPr>
        <w:t>15</w:t>
      </w:r>
      <w:r w:rsidR="00C73E4B">
        <w:rPr>
          <w:color w:val="FF0000"/>
        </w:rPr>
        <w:t>-20 minutes</w:t>
      </w:r>
      <w:r w:rsidR="005F0EF4" w:rsidRPr="0064464D">
        <w:rPr>
          <w:color w:val="FF0000"/>
        </w:rPr>
        <w:t>)</w:t>
      </w:r>
    </w:p>
    <w:p w14:paraId="15343150" w14:textId="271E6148" w:rsidR="000203AD" w:rsidRPr="000203AD" w:rsidRDefault="000203AD" w:rsidP="000203AD">
      <w:pPr>
        <w:ind w:left="360"/>
        <w:rPr>
          <w:i/>
          <w:iCs/>
          <w:color w:val="000000" w:themeColor="text1"/>
        </w:rPr>
      </w:pPr>
      <w:r w:rsidRPr="000203AD">
        <w:rPr>
          <w:i/>
          <w:iCs/>
          <w:color w:val="000000" w:themeColor="text1"/>
        </w:rPr>
        <w:t>Choose one</w:t>
      </w:r>
      <w:r>
        <w:rPr>
          <w:i/>
          <w:iCs/>
          <w:color w:val="000000" w:themeColor="text1"/>
        </w:rPr>
        <w:t xml:space="preserve"> learning sprint</w:t>
      </w:r>
      <w:r w:rsidRPr="000203AD">
        <w:rPr>
          <w:i/>
          <w:iCs/>
          <w:color w:val="000000" w:themeColor="text1"/>
        </w:rPr>
        <w:t xml:space="preserve"> per meeting</w:t>
      </w:r>
      <w:r w:rsidR="008E3C94">
        <w:rPr>
          <w:i/>
          <w:iCs/>
          <w:color w:val="000000" w:themeColor="text1"/>
        </w:rPr>
        <w:t xml:space="preserve"> or </w:t>
      </w:r>
      <w:r w:rsidR="00B7393F">
        <w:rPr>
          <w:i/>
          <w:iCs/>
          <w:color w:val="000000" w:themeColor="text1"/>
        </w:rPr>
        <w:t>consider inviting a guest speaker.</w:t>
      </w:r>
    </w:p>
    <w:p w14:paraId="0655723F" w14:textId="31A3552E" w:rsidR="0089167B" w:rsidRDefault="00F4746A" w:rsidP="00023727">
      <w:pPr>
        <w:pStyle w:val="ListParagraph"/>
        <w:numPr>
          <w:ilvl w:val="0"/>
          <w:numId w:val="35"/>
        </w:numPr>
        <w:rPr>
          <w:rStyle w:val="Hyperlink"/>
          <w:color w:val="auto"/>
          <w:u w:val="none"/>
        </w:rPr>
      </w:pPr>
      <w:hyperlink r:id="rId20" w:history="1">
        <w:r w:rsidR="000203AD" w:rsidRPr="000203AD">
          <w:rPr>
            <w:rStyle w:val="Hyperlink"/>
          </w:rPr>
          <w:t>Monthly Goal Setting</w:t>
        </w:r>
      </w:hyperlink>
    </w:p>
    <w:p w14:paraId="62079548" w14:textId="6E73A4CD" w:rsidR="000203AD" w:rsidRDefault="00B7393F" w:rsidP="000203AD">
      <w:pPr>
        <w:pStyle w:val="ListParagraph"/>
        <w:ind w:left="1080"/>
        <w:rPr>
          <w:rStyle w:val="Hyperlink"/>
          <w:color w:val="auto"/>
          <w:u w:val="none"/>
        </w:rPr>
      </w:pPr>
      <w:r w:rsidRPr="00B7393F">
        <w:rPr>
          <w:rStyle w:val="Hyperlink"/>
          <w:color w:val="auto"/>
          <w:u w:val="none"/>
        </w:rPr>
        <w:t xml:space="preserve">Setting goals </w:t>
      </w:r>
      <w:r w:rsidR="008B794F">
        <w:rPr>
          <w:rStyle w:val="Hyperlink"/>
          <w:color w:val="auto"/>
          <w:u w:val="none"/>
        </w:rPr>
        <w:t>regularly</w:t>
      </w:r>
      <w:r w:rsidRPr="00B7393F">
        <w:rPr>
          <w:rStyle w:val="Hyperlink"/>
          <w:color w:val="auto"/>
          <w:u w:val="none"/>
        </w:rPr>
        <w:t xml:space="preserve"> is linked to improved performance and success. Each month we guide agents through a quick exercise that helps them set and achieve a personal </w:t>
      </w:r>
      <w:r w:rsidR="008E1C7F">
        <w:rPr>
          <w:rStyle w:val="Hyperlink"/>
          <w:color w:val="auto"/>
          <w:u w:val="none"/>
        </w:rPr>
        <w:t xml:space="preserve">goal </w:t>
      </w:r>
      <w:r w:rsidRPr="00B7393F">
        <w:rPr>
          <w:rStyle w:val="Hyperlink"/>
          <w:color w:val="auto"/>
          <w:u w:val="none"/>
        </w:rPr>
        <w:t>and professional goal.</w:t>
      </w:r>
    </w:p>
    <w:p w14:paraId="186EE23C" w14:textId="00370162" w:rsidR="000203AD" w:rsidRDefault="00F4746A" w:rsidP="00023727">
      <w:pPr>
        <w:pStyle w:val="ListParagraph"/>
        <w:numPr>
          <w:ilvl w:val="0"/>
          <w:numId w:val="35"/>
        </w:numPr>
        <w:rPr>
          <w:rStyle w:val="Hyperlink"/>
          <w:color w:val="auto"/>
          <w:u w:val="none"/>
        </w:rPr>
      </w:pPr>
      <w:hyperlink r:id="rId21" w:history="1">
        <w:r w:rsidR="00CB537E" w:rsidRPr="00CB537E">
          <w:rPr>
            <w:rStyle w:val="Hyperlink"/>
          </w:rPr>
          <w:t>Essential Time Management Skills</w:t>
        </w:r>
      </w:hyperlink>
    </w:p>
    <w:p w14:paraId="5F76EFA0" w14:textId="0A9770F3" w:rsidR="00CB537E" w:rsidRDefault="00CB537E" w:rsidP="00CB537E">
      <w:pPr>
        <w:pStyle w:val="ListParagraph"/>
        <w:ind w:left="1080"/>
        <w:rPr>
          <w:rStyle w:val="Hyperlink"/>
          <w:color w:val="auto"/>
          <w:u w:val="none"/>
        </w:rPr>
      </w:pPr>
      <w:r w:rsidRPr="00CB537E">
        <w:rPr>
          <w:rStyle w:val="Hyperlink"/>
          <w:color w:val="auto"/>
          <w:u w:val="none"/>
        </w:rPr>
        <w:t xml:space="preserve">Learn essential skills for effective and efficient time management. Discover how to improve, evaluate, and </w:t>
      </w:r>
      <w:r w:rsidR="008E1C7F">
        <w:rPr>
          <w:rStyle w:val="Hyperlink"/>
          <w:color w:val="auto"/>
          <w:u w:val="none"/>
        </w:rPr>
        <w:t>enhance</w:t>
      </w:r>
      <w:r w:rsidRPr="00CB537E">
        <w:rPr>
          <w:rStyle w:val="Hyperlink"/>
          <w:color w:val="auto"/>
          <w:u w:val="none"/>
        </w:rPr>
        <w:t xml:space="preserve"> your processes and systems. </w:t>
      </w:r>
    </w:p>
    <w:p w14:paraId="0CD4F798" w14:textId="70B1A751" w:rsidR="00CB537E" w:rsidRDefault="00F4746A" w:rsidP="00CB537E">
      <w:pPr>
        <w:pStyle w:val="ListParagraph"/>
        <w:numPr>
          <w:ilvl w:val="0"/>
          <w:numId w:val="35"/>
        </w:numPr>
        <w:rPr>
          <w:rStyle w:val="Hyperlink"/>
          <w:color w:val="auto"/>
          <w:u w:val="none"/>
        </w:rPr>
      </w:pPr>
      <w:hyperlink r:id="rId22" w:history="1">
        <w:r w:rsidR="00CB537E" w:rsidRPr="00CB537E">
          <w:rPr>
            <w:rStyle w:val="Hyperlink"/>
          </w:rPr>
          <w:t>7 Tips for Better Time Management</w:t>
        </w:r>
      </w:hyperlink>
    </w:p>
    <w:p w14:paraId="25CD6D60" w14:textId="212690C7" w:rsidR="00CB537E" w:rsidRDefault="00CB537E" w:rsidP="00CB537E">
      <w:pPr>
        <w:pStyle w:val="ListParagraph"/>
        <w:ind w:left="1080"/>
        <w:rPr>
          <w:rStyle w:val="Hyperlink"/>
          <w:color w:val="auto"/>
          <w:u w:val="none"/>
        </w:rPr>
      </w:pPr>
      <w:r w:rsidRPr="00CB537E">
        <w:rPr>
          <w:rStyle w:val="Hyperlink"/>
          <w:color w:val="auto"/>
          <w:u w:val="none"/>
        </w:rPr>
        <w:t xml:space="preserve">Time management is a learned skill. This learning sprint explores seven tips that allow </w:t>
      </w:r>
      <w:r w:rsidR="008E1C7F">
        <w:rPr>
          <w:rStyle w:val="Hyperlink"/>
          <w:color w:val="auto"/>
          <w:u w:val="none"/>
        </w:rPr>
        <w:t>agents</w:t>
      </w:r>
      <w:r w:rsidRPr="00CB537E">
        <w:rPr>
          <w:rStyle w:val="Hyperlink"/>
          <w:color w:val="auto"/>
          <w:u w:val="none"/>
        </w:rPr>
        <w:t xml:space="preserve"> to take control of </w:t>
      </w:r>
      <w:r w:rsidR="008E1C7F">
        <w:rPr>
          <w:rStyle w:val="Hyperlink"/>
          <w:color w:val="auto"/>
          <w:u w:val="none"/>
        </w:rPr>
        <w:t>their</w:t>
      </w:r>
      <w:r w:rsidRPr="00CB537E">
        <w:rPr>
          <w:rStyle w:val="Hyperlink"/>
          <w:color w:val="auto"/>
          <w:u w:val="none"/>
        </w:rPr>
        <w:t xml:space="preserve"> time.</w:t>
      </w:r>
    </w:p>
    <w:p w14:paraId="66DEBAAC" w14:textId="4E6005D0" w:rsidR="00CB537E" w:rsidRDefault="00F4746A" w:rsidP="00CB537E">
      <w:pPr>
        <w:pStyle w:val="ListParagraph"/>
        <w:numPr>
          <w:ilvl w:val="0"/>
          <w:numId w:val="35"/>
        </w:numPr>
        <w:rPr>
          <w:rStyle w:val="Hyperlink"/>
          <w:color w:val="auto"/>
          <w:u w:val="none"/>
        </w:rPr>
      </w:pPr>
      <w:hyperlink r:id="rId23" w:history="1">
        <w:r w:rsidR="00CB537E" w:rsidRPr="00CB537E">
          <w:rPr>
            <w:rStyle w:val="Hyperlink"/>
          </w:rPr>
          <w:t xml:space="preserve">Maximize Your Pop </w:t>
        </w:r>
        <w:proofErr w:type="spellStart"/>
        <w:r w:rsidR="00CB537E" w:rsidRPr="00CB537E">
          <w:rPr>
            <w:rStyle w:val="Hyperlink"/>
          </w:rPr>
          <w:t>Bys</w:t>
        </w:r>
        <w:proofErr w:type="spellEnd"/>
      </w:hyperlink>
    </w:p>
    <w:p w14:paraId="54CBCE88" w14:textId="41B87B93" w:rsidR="00CB537E" w:rsidRDefault="00CB537E" w:rsidP="00CB537E">
      <w:pPr>
        <w:pStyle w:val="ListParagraph"/>
        <w:ind w:left="1080"/>
        <w:rPr>
          <w:rStyle w:val="Hyperlink"/>
          <w:color w:val="auto"/>
          <w:u w:val="none"/>
        </w:rPr>
      </w:pPr>
      <w:r w:rsidRPr="00CB537E">
        <w:rPr>
          <w:rStyle w:val="Hyperlink"/>
          <w:color w:val="auto"/>
          <w:u w:val="none"/>
        </w:rPr>
        <w:t>Pop By marketing can be a lucrative lead generation source. Learn creative ways to tap into your SOI and past clients and increase your business.</w:t>
      </w:r>
    </w:p>
    <w:p w14:paraId="600F7FC7" w14:textId="70D3BE90" w:rsidR="00135B24" w:rsidRDefault="00135B24" w:rsidP="006E5C53">
      <w:pPr>
        <w:pStyle w:val="ListParagraph"/>
        <w:ind w:left="108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89167B" w14:paraId="1566418C" w14:textId="77777777" w:rsidTr="00752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  <w:tcMar>
              <w:left w:w="144" w:type="dxa"/>
              <w:right w:w="144" w:type="dxa"/>
            </w:tcMar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left w:w="144" w:type="dxa"/>
              <w:right w:w="144" w:type="dxa"/>
            </w:tcMar>
            <w:vAlign w:val="center"/>
          </w:tcPr>
          <w:p w14:paraId="710CDC24" w14:textId="6819C002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8B794F" w:rsidRPr="008B794F">
              <w:rPr>
                <w:sz w:val="22"/>
                <w:szCs w:val="22"/>
              </w:rPr>
              <w:t>During mentoring sessions, a</w:t>
            </w:r>
            <w:r w:rsidR="007F091F">
              <w:rPr>
                <w:sz w:val="22"/>
                <w:szCs w:val="22"/>
              </w:rPr>
              <w:t xml:space="preserve">sk </w:t>
            </w:r>
            <w:r w:rsidRPr="00255078">
              <w:rPr>
                <w:sz w:val="22"/>
                <w:szCs w:val="22"/>
              </w:rPr>
              <w:t>agent</w:t>
            </w:r>
            <w:r w:rsidR="007F091F">
              <w:rPr>
                <w:sz w:val="22"/>
                <w:szCs w:val="22"/>
              </w:rPr>
              <w:t xml:space="preserve">s how they </w:t>
            </w:r>
            <w:r w:rsidR="008B794F">
              <w:rPr>
                <w:sz w:val="22"/>
                <w:szCs w:val="22"/>
              </w:rPr>
              <w:t xml:space="preserve">have </w:t>
            </w:r>
            <w:r w:rsidR="007F091F">
              <w:rPr>
                <w:sz w:val="22"/>
                <w:szCs w:val="22"/>
              </w:rPr>
              <w:t>a</w:t>
            </w:r>
            <w:r w:rsidR="008B794F">
              <w:rPr>
                <w:sz w:val="22"/>
                <w:szCs w:val="22"/>
              </w:rPr>
              <w:t xml:space="preserve">pplied </w:t>
            </w:r>
            <w:r w:rsidR="007F091F">
              <w:rPr>
                <w:sz w:val="22"/>
                <w:szCs w:val="22"/>
              </w:rPr>
              <w:t xml:space="preserve">the </w:t>
            </w:r>
            <w:r w:rsidR="008B794F">
              <w:rPr>
                <w:sz w:val="22"/>
                <w:szCs w:val="22"/>
              </w:rPr>
              <w:t xml:space="preserve">lessons from the </w:t>
            </w:r>
            <w:r w:rsidR="007F091F">
              <w:rPr>
                <w:sz w:val="22"/>
                <w:szCs w:val="22"/>
              </w:rPr>
              <w:t xml:space="preserve">practical learning </w:t>
            </w:r>
            <w:r w:rsidR="008B794F">
              <w:rPr>
                <w:sz w:val="22"/>
                <w:szCs w:val="22"/>
              </w:rPr>
              <w:t>sprints</w:t>
            </w:r>
            <w:r w:rsidR="007F091F">
              <w:rPr>
                <w:sz w:val="22"/>
                <w:szCs w:val="22"/>
              </w:rPr>
              <w:t xml:space="preserve"> to their business</w:t>
            </w:r>
            <w:r w:rsidR="008B794F">
              <w:rPr>
                <w:sz w:val="22"/>
                <w:szCs w:val="22"/>
              </w:rPr>
              <w:t>.</w:t>
            </w:r>
          </w:p>
        </w:tc>
      </w:tr>
    </w:tbl>
    <w:p w14:paraId="2931374B" w14:textId="77777777" w:rsidR="008B794F" w:rsidRDefault="008B794F" w:rsidP="008B794F"/>
    <w:p w14:paraId="79C4CBC1" w14:textId="52BFABB9" w:rsidR="00814DFD" w:rsidRDefault="00814DFD" w:rsidP="00AC2758">
      <w:pPr>
        <w:pStyle w:val="ListParagraph"/>
        <w:numPr>
          <w:ilvl w:val="0"/>
          <w:numId w:val="9"/>
        </w:numPr>
      </w:pPr>
      <w:r>
        <w:t>Real Estate Trends/Updates</w:t>
      </w:r>
      <w:r w:rsidR="005F0EF4">
        <w:t xml:space="preserve"> </w:t>
      </w:r>
      <w:r w:rsidR="005F0EF4" w:rsidRPr="00AC2758">
        <w:rPr>
          <w:color w:val="FF0000"/>
        </w:rPr>
        <w:t>(</w:t>
      </w:r>
      <w:r w:rsidR="00AE3AE6" w:rsidRPr="00AC2758">
        <w:rPr>
          <w:color w:val="FF0000"/>
        </w:rPr>
        <w:t>5</w:t>
      </w:r>
      <w:r w:rsidR="005F0EF4" w:rsidRPr="00AC2758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458ECCDD" w:rsidR="00814DFD" w:rsidRDefault="00814DFD" w:rsidP="00814DFD">
      <w:pPr>
        <w:numPr>
          <w:ilvl w:val="2"/>
          <w:numId w:val="9"/>
        </w:numPr>
      </w:pPr>
      <w:r>
        <w:t>Year Over Year (YOY)</w:t>
      </w: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77777777" w:rsidR="00814DFD" w:rsidRDefault="00814DFD" w:rsidP="00814DFD">
      <w:pPr>
        <w:ind w:left="360"/>
      </w:pPr>
    </w:p>
    <w:p w14:paraId="1BD6FA10" w14:textId="3BAE7F23" w:rsidR="005F0EF4" w:rsidRDefault="00814DFD" w:rsidP="00814DFD">
      <w:pPr>
        <w:numPr>
          <w:ilvl w:val="0"/>
          <w:numId w:val="9"/>
        </w:numPr>
      </w:pPr>
      <w:r>
        <w:t>Old Business</w:t>
      </w:r>
      <w:r w:rsidR="005F0EF4">
        <w:t xml:space="preserve"> </w:t>
      </w:r>
    </w:p>
    <w:p w14:paraId="7EDA242D" w14:textId="32A2C4B9" w:rsidR="00D132D9" w:rsidRDefault="00D132D9" w:rsidP="00D132D9">
      <w:pPr>
        <w:pStyle w:val="ListParagraph"/>
        <w:numPr>
          <w:ilvl w:val="1"/>
          <w:numId w:val="9"/>
        </w:numPr>
      </w:pPr>
      <w:r>
        <w:t xml:space="preserve">Updates </w:t>
      </w:r>
      <w:r w:rsidR="00103530">
        <w:t>and</w:t>
      </w:r>
      <w:r>
        <w:t xml:space="preserve"> follow-up to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D132D9" w:rsidRPr="00F74CB2" w14:paraId="377EEA3F" w14:textId="77777777" w:rsidTr="008E3C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11AAD28E" w14:textId="77777777" w:rsidR="00D132D9" w:rsidRPr="00A537C4" w:rsidRDefault="00D132D9" w:rsidP="00540999">
            <w:pPr>
              <w:rPr>
                <w:sz w:val="22"/>
                <w:szCs w:val="22"/>
              </w:rPr>
            </w:pPr>
            <w:r w:rsidRPr="00A537C4">
              <w:rPr>
                <w:noProof/>
              </w:rPr>
              <w:drawing>
                <wp:inline distT="0" distB="0" distL="0" distR="0" wp14:anchorId="1A9744E9" wp14:editId="383B6AEC">
                  <wp:extent cx="327241" cy="327241"/>
                  <wp:effectExtent l="0" t="0" r="0" b="0"/>
                  <wp:docPr id="9" name="Graphic 9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  <w:vAlign w:val="center"/>
          </w:tcPr>
          <w:p w14:paraId="2A9BD674" w14:textId="3AA00725" w:rsidR="00D132D9" w:rsidRPr="008E3C94" w:rsidRDefault="00D132D9" w:rsidP="008E3C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3C94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if anyone is </w:t>
            </w:r>
            <w:r w:rsidR="008E3C94" w:rsidRPr="008E3C94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utilizing the </w:t>
            </w:r>
            <w:r w:rsidR="008E3C94" w:rsidRPr="008E3C94">
              <w:rPr>
                <w:rStyle w:val="Hyperlink"/>
                <w:i/>
                <w:iCs/>
                <w:color w:val="auto"/>
                <w:sz w:val="22"/>
                <w:szCs w:val="22"/>
                <w:u w:val="none"/>
              </w:rPr>
              <w:t>Spark Your Business</w:t>
            </w:r>
            <w:r w:rsidR="008E3C94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pop-by and marketing suggestions from</w:t>
            </w:r>
            <w:r w:rsidR="008E3C94" w:rsidRPr="008E3C94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previous meetings.</w:t>
            </w:r>
          </w:p>
        </w:tc>
      </w:tr>
    </w:tbl>
    <w:p w14:paraId="1AED3F04" w14:textId="6332277E" w:rsidR="00D132D9" w:rsidRDefault="008E3C94" w:rsidP="00D132D9">
      <w:pPr>
        <w:pStyle w:val="ListParagraph"/>
        <w:numPr>
          <w:ilvl w:val="1"/>
          <w:numId w:val="9"/>
        </w:numPr>
      </w:pPr>
      <w:r>
        <w:t>“</w:t>
      </w:r>
      <w:r w:rsidR="00D132D9">
        <w:t>Parking Lot</w:t>
      </w:r>
      <w:r>
        <w:t>”</w:t>
      </w:r>
      <w:r w:rsidR="00D132D9">
        <w:t xml:space="preserve">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DE6AF3" w14:paraId="46E9C664" w14:textId="77777777" w:rsidTr="00752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  <w:tcMar>
              <w:left w:w="144" w:type="dxa"/>
              <w:right w:w="144" w:type="dxa"/>
            </w:tcMar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left w:w="144" w:type="dxa"/>
              <w:right w:w="144" w:type="dxa"/>
            </w:tcMar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0BA361A4" w:rsidR="00814DFD" w:rsidRDefault="00814DFD" w:rsidP="005F0EF4">
      <w:pPr>
        <w:numPr>
          <w:ilvl w:val="1"/>
          <w:numId w:val="9"/>
        </w:numPr>
      </w:pPr>
      <w:r>
        <w:t xml:space="preserve">“Parking Lot” items </w:t>
      </w:r>
      <w:r w:rsidR="00426DE7">
        <w:t xml:space="preserve">from this meeting </w:t>
      </w:r>
      <w:r>
        <w:t>if time permits</w:t>
      </w:r>
      <w:r w:rsidR="001E3A9B">
        <w:t>. O</w:t>
      </w:r>
      <w:r>
        <w:t>therwise</w:t>
      </w:r>
      <w:r w:rsidR="001E3A9B">
        <w:t>,</w:t>
      </w:r>
      <w:r>
        <w:t xml:space="preserve">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E9548EE" w:rsidR="00814DFD" w:rsidRDefault="00814DFD" w:rsidP="00814DFD">
      <w:pPr>
        <w:numPr>
          <w:ilvl w:val="0"/>
          <w:numId w:val="9"/>
        </w:numPr>
      </w:pPr>
      <w:r>
        <w:lastRenderedPageBreak/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803"/>
        <w:gridCol w:w="8557"/>
      </w:tblGrid>
      <w:tr w:rsidR="00255078" w:rsidRPr="005B2548" w14:paraId="4A9075E9" w14:textId="77777777" w:rsidTr="005B25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  <w:tcMar>
              <w:left w:w="144" w:type="dxa"/>
              <w:right w:w="144" w:type="dxa"/>
            </w:tcMar>
          </w:tcPr>
          <w:p w14:paraId="5A9E3DAF" w14:textId="77777777" w:rsidR="00255078" w:rsidRPr="005B2548" w:rsidRDefault="00255078" w:rsidP="00EB52DE">
            <w:pPr>
              <w:rPr>
                <w:sz w:val="22"/>
                <w:szCs w:val="22"/>
              </w:rPr>
            </w:pPr>
            <w:r w:rsidRPr="005B2548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left w:w="144" w:type="dxa"/>
              <w:right w:w="144" w:type="dxa"/>
            </w:tcMar>
          </w:tcPr>
          <w:p w14:paraId="580DD025" w14:textId="77777777" w:rsidR="00C73E4B" w:rsidRPr="005B2548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B2548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5C6C3235" w:rsidR="00255078" w:rsidRPr="005B2548" w:rsidRDefault="00B7393F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 a teaser to build excitement for the next meeting</w:t>
            </w:r>
            <w:r w:rsidRPr="005B2548">
              <w:rPr>
                <w:sz w:val="22"/>
                <w:szCs w:val="22"/>
              </w:rPr>
              <w:t>.</w:t>
            </w:r>
          </w:p>
        </w:tc>
      </w:tr>
    </w:tbl>
    <w:p w14:paraId="1A69BE34" w14:textId="77777777" w:rsidR="00475E7F" w:rsidRDefault="00475E7F" w:rsidP="00475E7F"/>
    <w:p w14:paraId="101D3DC1" w14:textId="47EB07E6" w:rsidR="00B31C75" w:rsidRDefault="00B7393F" w:rsidP="00426DE7">
      <w:pPr>
        <w:pStyle w:val="ListParagraph"/>
        <w:numPr>
          <w:ilvl w:val="0"/>
          <w:numId w:val="9"/>
        </w:numPr>
      </w:pPr>
      <w:r>
        <w:t>Spark Your Business</w:t>
      </w:r>
    </w:p>
    <w:p w14:paraId="2EDAF9B8" w14:textId="1250AC2C" w:rsidR="00920A20" w:rsidRPr="00CB537E" w:rsidRDefault="00B7393F" w:rsidP="00B7393F">
      <w:pPr>
        <w:ind w:left="360"/>
      </w:pPr>
      <w:r w:rsidRPr="00CB537E">
        <w:t xml:space="preserve">End your meetings on a positive note! </w:t>
      </w:r>
      <w:r w:rsidR="00CB537E" w:rsidRPr="00CB537E">
        <w:t>We suggest fun pop-</w:t>
      </w:r>
      <w:proofErr w:type="spellStart"/>
      <w:r w:rsidR="00CB537E" w:rsidRPr="00CB537E">
        <w:t>bys</w:t>
      </w:r>
      <w:proofErr w:type="spellEnd"/>
      <w:r w:rsidR="00CB537E" w:rsidRPr="00CB537E">
        <w:t xml:space="preserve"> and other creative ways for agents to </w:t>
      </w:r>
      <w:r w:rsidR="00CB537E" w:rsidRPr="00CB537E">
        <w:rPr>
          <w:i/>
          <w:iCs/>
        </w:rPr>
        <w:t>spark their business</w:t>
      </w:r>
      <w:r w:rsidR="00CB537E" w:rsidRPr="00CB537E">
        <w:t xml:space="preserve"> and build brand awareness each month</w:t>
      </w:r>
      <w:r w:rsidRPr="00CB537E">
        <w:t>. Choose one idea per meeting or share them all!</w:t>
      </w:r>
    </w:p>
    <w:p w14:paraId="4165E556" w14:textId="77777777" w:rsidR="005E56AF" w:rsidRDefault="00CB537E" w:rsidP="005E56AF">
      <w:pPr>
        <w:pStyle w:val="ListParagraph"/>
        <w:numPr>
          <w:ilvl w:val="0"/>
          <w:numId w:val="40"/>
        </w:numPr>
      </w:pPr>
      <w:r>
        <w:t>National Lollipop Day</w:t>
      </w:r>
      <w:r w:rsidR="00B7393F">
        <w:t xml:space="preserve"> Pop-By (</w:t>
      </w:r>
      <w:r>
        <w:t>July 20</w:t>
      </w:r>
      <w:r w:rsidR="00B7393F">
        <w:t>, 2022)</w:t>
      </w:r>
    </w:p>
    <w:p w14:paraId="3DDDE9C0" w14:textId="7D1BDD72" w:rsidR="007C3142" w:rsidRDefault="007C3142" w:rsidP="005E56AF">
      <w:pPr>
        <w:pStyle w:val="ListParagraph"/>
        <w:numPr>
          <w:ilvl w:val="1"/>
          <w:numId w:val="40"/>
        </w:numPr>
      </w:pPr>
      <w:r w:rsidRPr="005E56AF">
        <w:t>Deliver a bouquet of small lollipops or one “all-day” sucker.</w:t>
      </w:r>
    </w:p>
    <w:p w14:paraId="310B4A03" w14:textId="7FB9DA40" w:rsidR="005E56AF" w:rsidRPr="005E56AF" w:rsidRDefault="005E56AF" w:rsidP="005E56AF">
      <w:pPr>
        <w:pStyle w:val="ListParagraph"/>
        <w:numPr>
          <w:ilvl w:val="1"/>
          <w:numId w:val="40"/>
        </w:numPr>
      </w:pPr>
      <w:r>
        <w:t>Use discount code SPARK20 for 20% off the sample tag (in PowerPoint) available from Front Porch Portraits on Etsy.</w:t>
      </w:r>
    </w:p>
    <w:p w14:paraId="76D9AB99" w14:textId="77777777" w:rsidR="005E56AF" w:rsidRDefault="00B7393F" w:rsidP="005E56AF">
      <w:pPr>
        <w:pStyle w:val="ListParagraph"/>
        <w:numPr>
          <w:ilvl w:val="0"/>
          <w:numId w:val="40"/>
        </w:numPr>
      </w:pPr>
      <w:r>
        <w:t xml:space="preserve">National </w:t>
      </w:r>
      <w:r w:rsidR="00CB537E">
        <w:t>Chocolate Chip Cookie Day</w:t>
      </w:r>
      <w:r>
        <w:t xml:space="preserve"> Pop-By (</w:t>
      </w:r>
      <w:r w:rsidR="00CB537E">
        <w:t>August 4</w:t>
      </w:r>
      <w:r>
        <w:t>, 2022)</w:t>
      </w:r>
    </w:p>
    <w:p w14:paraId="5D3526B3" w14:textId="4FB675A3" w:rsidR="007C3142" w:rsidRDefault="007C3142" w:rsidP="005E56AF">
      <w:pPr>
        <w:pStyle w:val="ListParagraph"/>
        <w:numPr>
          <w:ilvl w:val="1"/>
          <w:numId w:val="40"/>
        </w:numPr>
      </w:pPr>
      <w:r w:rsidRPr="005E56AF">
        <w:t>Deliver homemade chocolate chip cookies in a cellophane bag.</w:t>
      </w:r>
    </w:p>
    <w:p w14:paraId="25CBDFE2" w14:textId="46E15662" w:rsidR="005E56AF" w:rsidRPr="005E56AF" w:rsidRDefault="005E56AF" w:rsidP="005E56AF">
      <w:pPr>
        <w:pStyle w:val="ListParagraph"/>
        <w:numPr>
          <w:ilvl w:val="1"/>
          <w:numId w:val="40"/>
        </w:numPr>
      </w:pPr>
      <w:r>
        <w:t>Use discount code SPARK20 for 20% off the sample tag (in PowerPoint) available from Front Porch Portraits on Etsy.</w:t>
      </w:r>
    </w:p>
    <w:p w14:paraId="271927A1" w14:textId="77777777" w:rsidR="005E56AF" w:rsidRDefault="00CB537E" w:rsidP="005E56AF">
      <w:pPr>
        <w:pStyle w:val="ListParagraph"/>
        <w:numPr>
          <w:ilvl w:val="0"/>
          <w:numId w:val="40"/>
        </w:numPr>
      </w:pPr>
      <w:r>
        <w:t>National Happiness Happens Day</w:t>
      </w:r>
      <w:r w:rsidR="00B7393F">
        <w:t xml:space="preserve"> Pop-By</w:t>
      </w:r>
      <w:r>
        <w:t xml:space="preserve"> (August 8, 2022)</w:t>
      </w:r>
    </w:p>
    <w:p w14:paraId="3829E478" w14:textId="79707F18" w:rsidR="007C3142" w:rsidRDefault="007C3142" w:rsidP="005E56AF">
      <w:pPr>
        <w:pStyle w:val="ListParagraph"/>
        <w:numPr>
          <w:ilvl w:val="1"/>
          <w:numId w:val="40"/>
        </w:numPr>
      </w:pPr>
      <w:r w:rsidRPr="005E56AF">
        <w:t>Deliver heart-shaped cookies in a cellophane bag.</w:t>
      </w:r>
    </w:p>
    <w:p w14:paraId="6BC8B45A" w14:textId="787F4E07" w:rsidR="005E56AF" w:rsidRPr="005E56AF" w:rsidRDefault="005E56AF" w:rsidP="005E56AF">
      <w:pPr>
        <w:pStyle w:val="ListParagraph"/>
        <w:numPr>
          <w:ilvl w:val="1"/>
          <w:numId w:val="40"/>
        </w:numPr>
      </w:pPr>
      <w:r>
        <w:t>Use discount code SPARK20 for 20% off the sample tag (in PowerPoint) available from Front Porch Portraits on Etsy.</w:t>
      </w:r>
    </w:p>
    <w:p w14:paraId="543B7DF3" w14:textId="01D0EF88" w:rsidR="00AC2758" w:rsidRDefault="00CB537E" w:rsidP="00B7393F">
      <w:pPr>
        <w:pStyle w:val="ListParagraph"/>
        <w:numPr>
          <w:ilvl w:val="0"/>
          <w:numId w:val="40"/>
        </w:numPr>
      </w:pPr>
      <w:r>
        <w:t>Past Buyer CMA Mailing</w:t>
      </w:r>
    </w:p>
    <w:p w14:paraId="7E6DEB40" w14:textId="6BCBBFBB" w:rsidR="00CB537E" w:rsidRDefault="00CB537E" w:rsidP="00CB537E">
      <w:pPr>
        <w:pStyle w:val="ListParagraph"/>
        <w:numPr>
          <w:ilvl w:val="1"/>
          <w:numId w:val="40"/>
        </w:numPr>
      </w:pPr>
      <w:r>
        <w:t xml:space="preserve">Select three past buyers who have </w:t>
      </w:r>
      <w:r w:rsidR="008E1C7F">
        <w:t>lived</w:t>
      </w:r>
      <w:r>
        <w:t xml:space="preserve"> in their homes </w:t>
      </w:r>
      <w:r w:rsidR="008E1C7F">
        <w:t>for</w:t>
      </w:r>
      <w:r>
        <w:t xml:space="preserve"> 5 </w:t>
      </w:r>
      <w:r w:rsidR="008E1C7F">
        <w:t>to</w:t>
      </w:r>
      <w:r>
        <w:t xml:space="preserve"> 7 years.</w:t>
      </w:r>
    </w:p>
    <w:p w14:paraId="62FC9D06" w14:textId="31CAB529" w:rsidR="00CB537E" w:rsidRDefault="00CB537E" w:rsidP="00CB537E">
      <w:pPr>
        <w:pStyle w:val="ListParagraph"/>
        <w:numPr>
          <w:ilvl w:val="1"/>
          <w:numId w:val="40"/>
        </w:numPr>
      </w:pPr>
      <w:r>
        <w:t xml:space="preserve">Prepare </w:t>
      </w:r>
      <w:r w:rsidR="00B43CF0">
        <w:t xml:space="preserve">each homeowner </w:t>
      </w:r>
      <w:r>
        <w:t>a CMA and customize it by adding a current home photo to the report cover.</w:t>
      </w:r>
    </w:p>
    <w:p w14:paraId="4894A330" w14:textId="47DD714A" w:rsidR="004C7B5B" w:rsidRDefault="004C7B5B" w:rsidP="00CB537E">
      <w:pPr>
        <w:pStyle w:val="ListParagraph"/>
        <w:numPr>
          <w:ilvl w:val="1"/>
          <w:numId w:val="40"/>
        </w:numPr>
      </w:pPr>
      <w:r>
        <w:t xml:space="preserve">Prepare and include an </w:t>
      </w:r>
      <w:hyperlink r:id="rId25" w:history="1">
        <w:r w:rsidRPr="004C7B5B">
          <w:rPr>
            <w:rStyle w:val="Hyperlink"/>
          </w:rPr>
          <w:t>Absorption Rate Report</w:t>
        </w:r>
      </w:hyperlink>
      <w:r>
        <w:t xml:space="preserve"> (</w:t>
      </w:r>
      <w:hyperlink r:id="rId26" w:history="1">
        <w:r w:rsidRPr="004C7B5B">
          <w:rPr>
            <w:rStyle w:val="Hyperlink"/>
          </w:rPr>
          <w:t>instructions</w:t>
        </w:r>
      </w:hyperlink>
      <w:r>
        <w:t>).</w:t>
      </w:r>
    </w:p>
    <w:p w14:paraId="5C7B2E53" w14:textId="5DFACE0C" w:rsidR="00CB537E" w:rsidRPr="00CB537E" w:rsidRDefault="00CB537E" w:rsidP="00CB537E">
      <w:pPr>
        <w:pStyle w:val="ListParagraph"/>
        <w:numPr>
          <w:ilvl w:val="1"/>
          <w:numId w:val="40"/>
        </w:numPr>
      </w:pPr>
      <w:r>
        <w:t xml:space="preserve">In your letter, </w:t>
      </w:r>
      <w:r w:rsidRPr="00CB537E">
        <w:t xml:space="preserve">let your past client know that, given the current market, you want to share valuable information on their home's potential value. </w:t>
      </w:r>
      <w:r>
        <w:t>Be</w:t>
      </w:r>
      <w:r w:rsidRPr="00CB537E">
        <w:t xml:space="preserve"> sure to end the letter by asking if they know anyone looking to buy or sell</w:t>
      </w:r>
      <w:r>
        <w:t xml:space="preserve"> and that </w:t>
      </w:r>
      <w:r w:rsidRPr="00CB537E">
        <w:t>you</w:t>
      </w:r>
      <w:r>
        <w:t xml:space="preserve"> will </w:t>
      </w:r>
      <w:r w:rsidRPr="00CB537E">
        <w:t xml:space="preserve">provide </w:t>
      </w:r>
      <w:r>
        <w:t>their referrals</w:t>
      </w:r>
      <w:r w:rsidRPr="00CB537E">
        <w:t xml:space="preserve"> with the same quality service you provided to them.</w:t>
      </w:r>
    </w:p>
    <w:p w14:paraId="28EC1628" w14:textId="57292446" w:rsidR="00CB537E" w:rsidRDefault="00CB537E" w:rsidP="00CB537E">
      <w:pPr>
        <w:pStyle w:val="ListParagraph"/>
        <w:numPr>
          <w:ilvl w:val="1"/>
          <w:numId w:val="40"/>
        </w:numPr>
      </w:pPr>
      <w:r>
        <w:t xml:space="preserve">Hand </w:t>
      </w:r>
      <w:proofErr w:type="gramStart"/>
      <w:r>
        <w:t>address</w:t>
      </w:r>
      <w:proofErr w:type="gramEnd"/>
      <w:r>
        <w:t xml:space="preserve"> the envelope and include 2 or 3 business cards.</w:t>
      </w:r>
    </w:p>
    <w:p w14:paraId="0AA4C903" w14:textId="77777777" w:rsidR="00CB537E" w:rsidRDefault="00CB537E" w:rsidP="00CB537E">
      <w:pPr>
        <w:ind w:left="1080"/>
      </w:pPr>
    </w:p>
    <w:sectPr w:rsidR="00CB537E" w:rsidSect="00AA6C89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9ED71" w14:textId="77777777" w:rsidR="00F4746A" w:rsidRDefault="00F4746A" w:rsidP="006809BF">
      <w:r>
        <w:separator/>
      </w:r>
    </w:p>
  </w:endnote>
  <w:endnote w:type="continuationSeparator" w:id="0">
    <w:p w14:paraId="5B9C7B4F" w14:textId="77777777" w:rsidR="00F4746A" w:rsidRDefault="00F4746A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3"/>
                                  </pic:cNvPr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E1BFB" w14:textId="77777777" w:rsidR="00F4746A" w:rsidRDefault="00F4746A" w:rsidP="006809BF">
      <w:r>
        <w:separator/>
      </w:r>
    </w:p>
  </w:footnote>
  <w:footnote w:type="continuationSeparator" w:id="0">
    <w:p w14:paraId="081F3AA9" w14:textId="77777777" w:rsidR="00F4746A" w:rsidRDefault="00F4746A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A2701"/>
    <w:multiLevelType w:val="hybridMultilevel"/>
    <w:tmpl w:val="F91072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0C560E"/>
    <w:multiLevelType w:val="hybridMultilevel"/>
    <w:tmpl w:val="2F24DF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C361E2"/>
    <w:multiLevelType w:val="hybridMultilevel"/>
    <w:tmpl w:val="0B9E1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B3675F"/>
    <w:multiLevelType w:val="hybridMultilevel"/>
    <w:tmpl w:val="01E4D1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819E3"/>
    <w:multiLevelType w:val="hybridMultilevel"/>
    <w:tmpl w:val="B9E071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3EF7B8C"/>
    <w:multiLevelType w:val="hybridMultilevel"/>
    <w:tmpl w:val="DA126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142B8E"/>
    <w:multiLevelType w:val="hybridMultilevel"/>
    <w:tmpl w:val="3C0C2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16D1A01"/>
    <w:multiLevelType w:val="hybridMultilevel"/>
    <w:tmpl w:val="B980E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3ED6145"/>
    <w:multiLevelType w:val="hybridMultilevel"/>
    <w:tmpl w:val="84F40090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1B36C6"/>
    <w:multiLevelType w:val="hybridMultilevel"/>
    <w:tmpl w:val="EB2A6D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7293549">
    <w:abstractNumId w:val="9"/>
  </w:num>
  <w:num w:numId="2" w16cid:durableId="715468563">
    <w:abstractNumId w:val="22"/>
  </w:num>
  <w:num w:numId="3" w16cid:durableId="1580602185">
    <w:abstractNumId w:val="1"/>
  </w:num>
  <w:num w:numId="4" w16cid:durableId="855539372">
    <w:abstractNumId w:val="20"/>
  </w:num>
  <w:num w:numId="5" w16cid:durableId="30763995">
    <w:abstractNumId w:val="40"/>
  </w:num>
  <w:num w:numId="6" w16cid:durableId="2055734008">
    <w:abstractNumId w:val="8"/>
  </w:num>
  <w:num w:numId="7" w16cid:durableId="1296327317">
    <w:abstractNumId w:val="14"/>
  </w:num>
  <w:num w:numId="8" w16cid:durableId="790393028">
    <w:abstractNumId w:val="0"/>
  </w:num>
  <w:num w:numId="9" w16cid:durableId="1741095479">
    <w:abstractNumId w:val="2"/>
  </w:num>
  <w:num w:numId="10" w16cid:durableId="617951676">
    <w:abstractNumId w:val="41"/>
  </w:num>
  <w:num w:numId="11" w16cid:durableId="1415857425">
    <w:abstractNumId w:val="44"/>
  </w:num>
  <w:num w:numId="12" w16cid:durableId="2012835500">
    <w:abstractNumId w:val="16"/>
  </w:num>
  <w:num w:numId="13" w16cid:durableId="1968122886">
    <w:abstractNumId w:val="24"/>
  </w:num>
  <w:num w:numId="14" w16cid:durableId="283585005">
    <w:abstractNumId w:val="4"/>
  </w:num>
  <w:num w:numId="15" w16cid:durableId="759108374">
    <w:abstractNumId w:val="5"/>
  </w:num>
  <w:num w:numId="16" w16cid:durableId="1392921104">
    <w:abstractNumId w:val="19"/>
  </w:num>
  <w:num w:numId="17" w16cid:durableId="102969074">
    <w:abstractNumId w:val="30"/>
  </w:num>
  <w:num w:numId="18" w16cid:durableId="1851751156">
    <w:abstractNumId w:val="28"/>
  </w:num>
  <w:num w:numId="19" w16cid:durableId="1278292188">
    <w:abstractNumId w:val="6"/>
  </w:num>
  <w:num w:numId="20" w16cid:durableId="1931618982">
    <w:abstractNumId w:val="3"/>
  </w:num>
  <w:num w:numId="21" w16cid:durableId="920791470">
    <w:abstractNumId w:val="36"/>
  </w:num>
  <w:num w:numId="22" w16cid:durableId="484736040">
    <w:abstractNumId w:val="21"/>
  </w:num>
  <w:num w:numId="23" w16cid:durableId="1227106645">
    <w:abstractNumId w:val="27"/>
  </w:num>
  <w:num w:numId="24" w16cid:durableId="398865514">
    <w:abstractNumId w:val="15"/>
  </w:num>
  <w:num w:numId="25" w16cid:durableId="356584222">
    <w:abstractNumId w:val="38"/>
  </w:num>
  <w:num w:numId="26" w16cid:durableId="24601219">
    <w:abstractNumId w:val="43"/>
  </w:num>
  <w:num w:numId="27" w16cid:durableId="1659848913">
    <w:abstractNumId w:val="45"/>
  </w:num>
  <w:num w:numId="28" w16cid:durableId="821192486">
    <w:abstractNumId w:val="12"/>
  </w:num>
  <w:num w:numId="29" w16cid:durableId="1838416908">
    <w:abstractNumId w:val="26"/>
  </w:num>
  <w:num w:numId="30" w16cid:durableId="1098258682">
    <w:abstractNumId w:val="11"/>
  </w:num>
  <w:num w:numId="31" w16cid:durableId="2124375456">
    <w:abstractNumId w:val="39"/>
  </w:num>
  <w:num w:numId="32" w16cid:durableId="2097482096">
    <w:abstractNumId w:val="32"/>
  </w:num>
  <w:num w:numId="33" w16cid:durableId="273901695">
    <w:abstractNumId w:val="37"/>
  </w:num>
  <w:num w:numId="34" w16cid:durableId="693269922">
    <w:abstractNumId w:val="34"/>
  </w:num>
  <w:num w:numId="35" w16cid:durableId="1944024041">
    <w:abstractNumId w:val="10"/>
  </w:num>
  <w:num w:numId="36" w16cid:durableId="1847286344">
    <w:abstractNumId w:val="25"/>
  </w:num>
  <w:num w:numId="37" w16cid:durableId="268318891">
    <w:abstractNumId w:val="13"/>
  </w:num>
  <w:num w:numId="38" w16cid:durableId="2068258586">
    <w:abstractNumId w:val="35"/>
  </w:num>
  <w:num w:numId="39" w16cid:durableId="2044280475">
    <w:abstractNumId w:val="7"/>
  </w:num>
  <w:num w:numId="40" w16cid:durableId="1842968668">
    <w:abstractNumId w:val="17"/>
  </w:num>
  <w:num w:numId="41" w16cid:durableId="1016617500">
    <w:abstractNumId w:val="18"/>
  </w:num>
  <w:num w:numId="42" w16cid:durableId="1056472154">
    <w:abstractNumId w:val="33"/>
  </w:num>
  <w:num w:numId="43" w16cid:durableId="1457213711">
    <w:abstractNumId w:val="42"/>
  </w:num>
  <w:num w:numId="44" w16cid:durableId="1052118197">
    <w:abstractNumId w:val="29"/>
  </w:num>
  <w:num w:numId="45" w16cid:durableId="108401132">
    <w:abstractNumId w:val="31"/>
  </w:num>
  <w:num w:numId="46" w16cid:durableId="97421258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amtQD5SJepLQAAAA=="/>
  </w:docVars>
  <w:rsids>
    <w:rsidRoot w:val="003C579D"/>
    <w:rsid w:val="000037E6"/>
    <w:rsid w:val="000126BE"/>
    <w:rsid w:val="000203AD"/>
    <w:rsid w:val="00021EAE"/>
    <w:rsid w:val="0002330E"/>
    <w:rsid w:val="0003429B"/>
    <w:rsid w:val="00047F43"/>
    <w:rsid w:val="00056095"/>
    <w:rsid w:val="00057588"/>
    <w:rsid w:val="000A466E"/>
    <w:rsid w:val="000A64C4"/>
    <w:rsid w:val="000C0595"/>
    <w:rsid w:val="000D31A9"/>
    <w:rsid w:val="000E4FE9"/>
    <w:rsid w:val="000F0868"/>
    <w:rsid w:val="00103530"/>
    <w:rsid w:val="001113FE"/>
    <w:rsid w:val="00135B24"/>
    <w:rsid w:val="00147AE4"/>
    <w:rsid w:val="00150B40"/>
    <w:rsid w:val="001812DB"/>
    <w:rsid w:val="001A14B0"/>
    <w:rsid w:val="001C77DE"/>
    <w:rsid w:val="001E387F"/>
    <w:rsid w:val="001E3A9B"/>
    <w:rsid w:val="001F1A36"/>
    <w:rsid w:val="001F4704"/>
    <w:rsid w:val="00214A9E"/>
    <w:rsid w:val="00223AC8"/>
    <w:rsid w:val="002339DE"/>
    <w:rsid w:val="002521FD"/>
    <w:rsid w:val="00255078"/>
    <w:rsid w:val="00256DC5"/>
    <w:rsid w:val="00264BDD"/>
    <w:rsid w:val="00285155"/>
    <w:rsid w:val="002855A5"/>
    <w:rsid w:val="002C5EDF"/>
    <w:rsid w:val="002E24EE"/>
    <w:rsid w:val="002F2C3F"/>
    <w:rsid w:val="0032015C"/>
    <w:rsid w:val="003217EE"/>
    <w:rsid w:val="00331DA9"/>
    <w:rsid w:val="00340831"/>
    <w:rsid w:val="00346D25"/>
    <w:rsid w:val="003652B8"/>
    <w:rsid w:val="003A0E3C"/>
    <w:rsid w:val="003B71DE"/>
    <w:rsid w:val="003C0460"/>
    <w:rsid w:val="003C579D"/>
    <w:rsid w:val="003C7A85"/>
    <w:rsid w:val="003D484A"/>
    <w:rsid w:val="003E0BEB"/>
    <w:rsid w:val="0040774F"/>
    <w:rsid w:val="00426DE7"/>
    <w:rsid w:val="0043438A"/>
    <w:rsid w:val="00474485"/>
    <w:rsid w:val="00475E7F"/>
    <w:rsid w:val="004C7B5B"/>
    <w:rsid w:val="004F0461"/>
    <w:rsid w:val="00517B47"/>
    <w:rsid w:val="005269A4"/>
    <w:rsid w:val="00554A78"/>
    <w:rsid w:val="00564F70"/>
    <w:rsid w:val="00567497"/>
    <w:rsid w:val="00567B90"/>
    <w:rsid w:val="00577061"/>
    <w:rsid w:val="005B2548"/>
    <w:rsid w:val="005E56AF"/>
    <w:rsid w:val="005E66E2"/>
    <w:rsid w:val="005F0EF4"/>
    <w:rsid w:val="00600946"/>
    <w:rsid w:val="006279F6"/>
    <w:rsid w:val="0064464D"/>
    <w:rsid w:val="00666CA0"/>
    <w:rsid w:val="006809BF"/>
    <w:rsid w:val="00694BDA"/>
    <w:rsid w:val="006952E0"/>
    <w:rsid w:val="006E3CF6"/>
    <w:rsid w:val="006E5C53"/>
    <w:rsid w:val="006F66CD"/>
    <w:rsid w:val="007045E8"/>
    <w:rsid w:val="00733413"/>
    <w:rsid w:val="00752F4D"/>
    <w:rsid w:val="007A5F07"/>
    <w:rsid w:val="007B0530"/>
    <w:rsid w:val="007C3142"/>
    <w:rsid w:val="007D2736"/>
    <w:rsid w:val="007D4053"/>
    <w:rsid w:val="007E61B9"/>
    <w:rsid w:val="007F091F"/>
    <w:rsid w:val="007F7CC5"/>
    <w:rsid w:val="00814DFD"/>
    <w:rsid w:val="00874304"/>
    <w:rsid w:val="0088266C"/>
    <w:rsid w:val="00885639"/>
    <w:rsid w:val="0089167B"/>
    <w:rsid w:val="00894B45"/>
    <w:rsid w:val="00894D9B"/>
    <w:rsid w:val="008B7051"/>
    <w:rsid w:val="008B794F"/>
    <w:rsid w:val="008C2276"/>
    <w:rsid w:val="008C4F78"/>
    <w:rsid w:val="008D19C9"/>
    <w:rsid w:val="008E1C7F"/>
    <w:rsid w:val="008E3C94"/>
    <w:rsid w:val="00902850"/>
    <w:rsid w:val="0090300A"/>
    <w:rsid w:val="00920070"/>
    <w:rsid w:val="00920A20"/>
    <w:rsid w:val="009279D6"/>
    <w:rsid w:val="00944AEB"/>
    <w:rsid w:val="00954A58"/>
    <w:rsid w:val="0095648B"/>
    <w:rsid w:val="00957B70"/>
    <w:rsid w:val="009617BF"/>
    <w:rsid w:val="00963A85"/>
    <w:rsid w:val="009771E7"/>
    <w:rsid w:val="00991C94"/>
    <w:rsid w:val="009C5F1D"/>
    <w:rsid w:val="009F6263"/>
    <w:rsid w:val="00A01E96"/>
    <w:rsid w:val="00A23FCC"/>
    <w:rsid w:val="00A31310"/>
    <w:rsid w:val="00A316BC"/>
    <w:rsid w:val="00A33934"/>
    <w:rsid w:val="00A34C6A"/>
    <w:rsid w:val="00A808B7"/>
    <w:rsid w:val="00A812A8"/>
    <w:rsid w:val="00A81DB6"/>
    <w:rsid w:val="00A86D6C"/>
    <w:rsid w:val="00AA6C89"/>
    <w:rsid w:val="00AB0164"/>
    <w:rsid w:val="00AC0EF5"/>
    <w:rsid w:val="00AC2758"/>
    <w:rsid w:val="00AC71EE"/>
    <w:rsid w:val="00AD4329"/>
    <w:rsid w:val="00AE3AE6"/>
    <w:rsid w:val="00AE62A2"/>
    <w:rsid w:val="00B0410B"/>
    <w:rsid w:val="00B115B6"/>
    <w:rsid w:val="00B23909"/>
    <w:rsid w:val="00B2510F"/>
    <w:rsid w:val="00B31C75"/>
    <w:rsid w:val="00B34A02"/>
    <w:rsid w:val="00B34B10"/>
    <w:rsid w:val="00B42468"/>
    <w:rsid w:val="00B43CF0"/>
    <w:rsid w:val="00B618C0"/>
    <w:rsid w:val="00B7393F"/>
    <w:rsid w:val="00B821B3"/>
    <w:rsid w:val="00B971EB"/>
    <w:rsid w:val="00BA2A7B"/>
    <w:rsid w:val="00BB5180"/>
    <w:rsid w:val="00BB52D5"/>
    <w:rsid w:val="00BC07BD"/>
    <w:rsid w:val="00BC6079"/>
    <w:rsid w:val="00BF3DB5"/>
    <w:rsid w:val="00C11347"/>
    <w:rsid w:val="00C553B1"/>
    <w:rsid w:val="00C63F46"/>
    <w:rsid w:val="00C73E4B"/>
    <w:rsid w:val="00C755E3"/>
    <w:rsid w:val="00C856CE"/>
    <w:rsid w:val="00CA47AA"/>
    <w:rsid w:val="00CA6B92"/>
    <w:rsid w:val="00CB537E"/>
    <w:rsid w:val="00CB7648"/>
    <w:rsid w:val="00D07A72"/>
    <w:rsid w:val="00D1074F"/>
    <w:rsid w:val="00D121D7"/>
    <w:rsid w:val="00D132D9"/>
    <w:rsid w:val="00D22FC1"/>
    <w:rsid w:val="00D66ED2"/>
    <w:rsid w:val="00D728D5"/>
    <w:rsid w:val="00D82E80"/>
    <w:rsid w:val="00D83980"/>
    <w:rsid w:val="00D864F2"/>
    <w:rsid w:val="00D970CE"/>
    <w:rsid w:val="00DC4B3D"/>
    <w:rsid w:val="00DE26DE"/>
    <w:rsid w:val="00DE6AF3"/>
    <w:rsid w:val="00E02019"/>
    <w:rsid w:val="00E061D0"/>
    <w:rsid w:val="00E21C8A"/>
    <w:rsid w:val="00E2333B"/>
    <w:rsid w:val="00E244E1"/>
    <w:rsid w:val="00E33F76"/>
    <w:rsid w:val="00E50D63"/>
    <w:rsid w:val="00E53412"/>
    <w:rsid w:val="00E73871"/>
    <w:rsid w:val="00ED2619"/>
    <w:rsid w:val="00ED50DB"/>
    <w:rsid w:val="00EE7AF6"/>
    <w:rsid w:val="00EF7F4D"/>
    <w:rsid w:val="00F16C84"/>
    <w:rsid w:val="00F33020"/>
    <w:rsid w:val="00F33472"/>
    <w:rsid w:val="00F42435"/>
    <w:rsid w:val="00F4746A"/>
    <w:rsid w:val="00F74CB2"/>
    <w:rsid w:val="00F76D34"/>
    <w:rsid w:val="00F901B0"/>
    <w:rsid w:val="00F945E0"/>
    <w:rsid w:val="00FD0281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1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hyperlink" Target="https://sparkandlogic.com/wp-content/uploads/2022/06/Top-10-mgmt-tracker.xlsx" TargetMode="External"/><Relationship Id="rId26" Type="http://schemas.openxmlformats.org/officeDocument/2006/relationships/hyperlink" Target="https://sparkandlogic.com/videos/absorption-rate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sparkandlogic.com/videos/essential-time-management-skills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sparkandlogic.com/wp-content/uploads/2022/06/Time_Management_Handout.pdf" TargetMode="External"/><Relationship Id="rId17" Type="http://schemas.openxmlformats.org/officeDocument/2006/relationships/hyperlink" Target="https://sparkandlogic.com/wp-content/uploads/2022/06/Top-10-Contest-Activity-Tracker.xlsx" TargetMode="External"/><Relationship Id="rId25" Type="http://schemas.openxmlformats.org/officeDocument/2006/relationships/hyperlink" Target="https://sparkandlogic.com/wp-content/uploads/2022/05/Absorption_Rate_Calculator.xls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parkandlogic.com/wp-content/uploads/2022/06/Top-10-contest-flyer-signup.docx" TargetMode="External"/><Relationship Id="rId20" Type="http://schemas.openxmlformats.org/officeDocument/2006/relationships/hyperlink" Target="https://sparkandlogic.com/videos/monthly-goal-setting/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parkandlogic.com/wp-content/uploads/2022/06/7_Tips_Handout.pdf" TargetMode="External"/><Relationship Id="rId24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sparkandlogic.com/top-10-contest-3q22/" TargetMode="External"/><Relationship Id="rId23" Type="http://schemas.openxmlformats.org/officeDocument/2006/relationships/hyperlink" Target="https://sparkandlogic.com/videos/maximize-your-pop-bys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sparkandlogic.com/wp-content/uploads/2022/06/agent-agenda-July2022.docx" TargetMode="External"/><Relationship Id="rId19" Type="http://schemas.openxmlformats.org/officeDocument/2006/relationships/hyperlink" Target="https://sparkandlogic.com/july-2022-find-freedom-through-systems-workshop/" TargetMode="External"/><Relationship Id="rId4" Type="http://schemas.openxmlformats.org/officeDocument/2006/relationships/styles" Target="styles.xml"/><Relationship Id="rId9" Type="http://schemas.openxmlformats.org/officeDocument/2006/relationships/hyperlink" Target="https://sparkandlogic.com/top-10-contest-3q22/" TargetMode="External"/><Relationship Id="rId14" Type="http://schemas.openxmlformats.org/officeDocument/2006/relationships/image" Target="media/image2.svg"/><Relationship Id="rId22" Type="http://schemas.openxmlformats.org/officeDocument/2006/relationships/hyperlink" Target="https://sparkandlogic.com/videos/7-tips-for-better-time-management/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parkandlogic.com" TargetMode="External"/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Relationship Id="rId4" Type="http://schemas.openxmlformats.org/officeDocument/2006/relationships/image" Target="media/image4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022A3D"/>
    <w:rsid w:val="00031AE2"/>
    <w:rsid w:val="000C07AB"/>
    <w:rsid w:val="00137508"/>
    <w:rsid w:val="003A18A9"/>
    <w:rsid w:val="003F68EE"/>
    <w:rsid w:val="004D4180"/>
    <w:rsid w:val="004E04B4"/>
    <w:rsid w:val="005C1D37"/>
    <w:rsid w:val="005D55BA"/>
    <w:rsid w:val="007B56CB"/>
    <w:rsid w:val="007D6086"/>
    <w:rsid w:val="007F0524"/>
    <w:rsid w:val="00807359"/>
    <w:rsid w:val="008551A4"/>
    <w:rsid w:val="00856CEA"/>
    <w:rsid w:val="00945569"/>
    <w:rsid w:val="00AB3C70"/>
    <w:rsid w:val="00B837F9"/>
    <w:rsid w:val="00BC117F"/>
    <w:rsid w:val="00C02B22"/>
    <w:rsid w:val="00DD5A25"/>
    <w:rsid w:val="00E708B7"/>
    <w:rsid w:val="00F030BB"/>
    <w:rsid w:val="00F53F7E"/>
    <w:rsid w:val="00F61D36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1</Pages>
  <Words>1213</Words>
  <Characters>691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8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Clever Bird Fogel</cp:lastModifiedBy>
  <cp:revision>10</cp:revision>
  <cp:lastPrinted>2021-12-06T20:45:00Z</cp:lastPrinted>
  <dcterms:created xsi:type="dcterms:W3CDTF">2022-06-11T11:28:00Z</dcterms:created>
  <dcterms:modified xsi:type="dcterms:W3CDTF">2022-06-12T12:26:00Z</dcterms:modified>
</cp:coreProperties>
</file>